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8BCEE3" w14:textId="400856E0" w:rsidR="00644077" w:rsidRPr="00307961" w:rsidRDefault="00644077" w:rsidP="00207B66">
      <w:pPr>
        <w:widowControl/>
        <w:textAlignment w:val="center"/>
        <w:rPr>
          <w:rFonts w:ascii="Times New Roman" w:eastAsia="serif" w:hAnsi="Times New Roman" w:cs="Times New Roman"/>
          <w:b/>
          <w:szCs w:val="21"/>
        </w:rPr>
      </w:pPr>
      <w:bookmarkStart w:id="0" w:name="_Hlk69399492"/>
      <w:proofErr w:type="gramStart"/>
      <w:r w:rsidRPr="00307961">
        <w:rPr>
          <w:rFonts w:ascii="Times New Roman" w:eastAsia="serif" w:hAnsi="Times New Roman" w:cs="Times New Roman" w:hint="eastAsia"/>
          <w:b/>
          <w:kern w:val="0"/>
          <w:szCs w:val="21"/>
        </w:rPr>
        <w:t xml:space="preserve">Supplementary </w:t>
      </w:r>
      <w:r w:rsidR="00E177FB" w:rsidRPr="00307961">
        <w:rPr>
          <w:rFonts w:ascii="Times New Roman" w:eastAsia="serif" w:hAnsi="Times New Roman" w:cs="Times New Roman"/>
          <w:b/>
          <w:kern w:val="0"/>
          <w:szCs w:val="21"/>
        </w:rPr>
        <w:t>T</w:t>
      </w:r>
      <w:r w:rsidRPr="00307961">
        <w:rPr>
          <w:rFonts w:ascii="Times New Roman" w:eastAsia="serif" w:hAnsi="Times New Roman" w:cs="Times New Roman"/>
          <w:b/>
          <w:kern w:val="0"/>
          <w:szCs w:val="21"/>
        </w:rPr>
        <w:t xml:space="preserve">able </w:t>
      </w:r>
      <w:bookmarkEnd w:id="0"/>
      <w:r w:rsidRPr="00307961">
        <w:rPr>
          <w:rFonts w:ascii="Times New Roman" w:eastAsia="serif" w:hAnsi="Times New Roman" w:cs="Times New Roman"/>
          <w:b/>
          <w:kern w:val="0"/>
          <w:szCs w:val="21"/>
        </w:rPr>
        <w:t>8.</w:t>
      </w:r>
      <w:proofErr w:type="gramEnd"/>
      <w:r w:rsidRPr="00307961">
        <w:rPr>
          <w:rFonts w:ascii="Times New Roman" w:eastAsia="serif" w:hAnsi="Times New Roman" w:cs="Times New Roman"/>
          <w:b/>
          <w:kern w:val="0"/>
          <w:szCs w:val="21"/>
        </w:rPr>
        <w:t xml:space="preserve"> </w:t>
      </w:r>
      <w:proofErr w:type="gramStart"/>
      <w:r w:rsidRPr="00307961">
        <w:rPr>
          <w:rFonts w:ascii="Times New Roman" w:eastAsia="serif" w:hAnsi="Times New Roman" w:cs="Times New Roman"/>
          <w:b/>
          <w:kern w:val="0"/>
          <w:szCs w:val="21"/>
        </w:rPr>
        <w:t>Association between genotype and plasma lipids level in different group.</w:t>
      </w:r>
      <w:proofErr w:type="gramEnd"/>
    </w:p>
    <w:tbl>
      <w:tblPr>
        <w:tblW w:w="106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0"/>
        <w:gridCol w:w="1040"/>
        <w:gridCol w:w="1035"/>
        <w:gridCol w:w="981"/>
        <w:gridCol w:w="917"/>
        <w:gridCol w:w="1415"/>
        <w:gridCol w:w="886"/>
        <w:gridCol w:w="853"/>
        <w:gridCol w:w="1040"/>
        <w:gridCol w:w="1415"/>
      </w:tblGrid>
      <w:tr w:rsidR="00785944" w:rsidRPr="00307961" w14:paraId="019E6577" w14:textId="77777777" w:rsidTr="00207B66">
        <w:trPr>
          <w:trHeight w:val="28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11D8529" w14:textId="77777777" w:rsidR="00336412" w:rsidRPr="00307961" w:rsidRDefault="00A762C6" w:rsidP="00207B66">
            <w:pPr>
              <w:widowControl/>
              <w:textAlignment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307961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S</w:t>
            </w:r>
            <w:r w:rsidRPr="00307961">
              <w:rPr>
                <w:rFonts w:ascii="Times New Roman" w:hAnsi="Times New Roman" w:cs="Times New Roman"/>
                <w:bCs/>
                <w:sz w:val="18"/>
                <w:szCs w:val="18"/>
              </w:rPr>
              <w:t>N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448A5FB1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B85F56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bCs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bCs/>
                <w:kern w:val="0"/>
                <w:sz w:val="18"/>
                <w:szCs w:val="18"/>
              </w:rPr>
              <w:t>Longevity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D250E3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bCs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bCs/>
                <w:kern w:val="0"/>
                <w:sz w:val="18"/>
                <w:szCs w:val="18"/>
              </w:rPr>
              <w:t>Controls</w:t>
            </w:r>
          </w:p>
        </w:tc>
      </w:tr>
      <w:tr w:rsidR="00785944" w:rsidRPr="00307961" w14:paraId="55F6385C" w14:textId="77777777" w:rsidTr="00207B66">
        <w:trPr>
          <w:trHeight w:val="280"/>
        </w:trPr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A73CC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D3812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2016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0D7E0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HDL</w:t>
            </w:r>
          </w:p>
        </w:tc>
        <w:tc>
          <w:tcPr>
            <w:tcW w:w="917" w:type="dxa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A7D8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2D3A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  <w:tc>
          <w:tcPr>
            <w:tcW w:w="1739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B378B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HDL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FAD95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E70BC5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</w:tr>
      <w:tr w:rsidR="00785944" w:rsidRPr="00307961" w14:paraId="2DF03E82" w14:textId="77777777" w:rsidTr="00207B66">
        <w:trPr>
          <w:trHeight w:val="460"/>
        </w:trPr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DD0AB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F0305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7C80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sz w:val="18"/>
                <w:szCs w:val="18"/>
              </w:rPr>
              <w:t>≥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76C05C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l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1.0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25934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9006A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25BF1C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sz w:val="18"/>
                <w:szCs w:val="18"/>
              </w:rPr>
              <w:t>≥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C5874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l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1.0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8777E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4916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07771272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49AC23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817671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1897C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83C6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6987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7D63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6A64F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B0727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23CFB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E477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7D5930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3DA639A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0B662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5A854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B743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B35E0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A2B568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BA49D5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99(0.799-1.51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33FF7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DB9C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6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20208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5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301F87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8(0.786-1.292)</w:t>
            </w:r>
          </w:p>
        </w:tc>
      </w:tr>
      <w:tr w:rsidR="00785944" w:rsidRPr="00307961" w14:paraId="24E74BAB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FDE979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F296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9134F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AA659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08149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60BC52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79(0.705-1.653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97DF7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64675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DE4F2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A8F421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38(0.608-1.154)</w:t>
            </w:r>
          </w:p>
        </w:tc>
      </w:tr>
      <w:tr w:rsidR="00785944" w:rsidRPr="00307961" w14:paraId="4DEEAD7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4E946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9FC62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8189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180257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29BD7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8564E6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94(0.811-1.47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20AAD0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9D60D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996D9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70D8D3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60(0.759-1.214)</w:t>
            </w:r>
          </w:p>
        </w:tc>
      </w:tr>
      <w:tr w:rsidR="00785944" w:rsidRPr="00307961" w14:paraId="1874F165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81F3E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76521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38E5A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3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BCFC7B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2E3F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2423C0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54(0.793-1.40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06105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ADC92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F0B88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6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8866F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5(0.799-1.263)</w:t>
            </w:r>
          </w:p>
        </w:tc>
      </w:tr>
      <w:tr w:rsidR="00785944" w:rsidRPr="00307961" w14:paraId="4AB6336C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5D5FDE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E33BFF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58F57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CCFA9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B66D7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9141D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B96F0D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6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A2B3D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D9EE1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78F97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732E3E03" w14:textId="77777777" w:rsidTr="00207B66">
        <w:trPr>
          <w:trHeight w:val="4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DF945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4AD33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9546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2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C0BFA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8646F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75E040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52(0.853-1.29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CDF35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2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FC16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0454D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6367B8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30(0.796-1.087)</w:t>
            </w:r>
          </w:p>
        </w:tc>
      </w:tr>
      <w:tr w:rsidR="00785944" w:rsidRPr="00307961" w14:paraId="2691760E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0DF3F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8762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2556D1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47498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DC73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4E46B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FC451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F305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22AD0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6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F7B190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07BC06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069EB671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56ABEDF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2930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341C7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35E58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B2C75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395BB3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35(0.904-1.68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23BA3F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0F02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6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E15BF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F92324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22(0.815-1.283)</w:t>
            </w:r>
          </w:p>
        </w:tc>
      </w:tr>
      <w:tr w:rsidR="00785944" w:rsidRPr="00307961" w14:paraId="45606237" w14:textId="77777777" w:rsidTr="00207B66">
        <w:trPr>
          <w:trHeight w:val="4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C9C3D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6A470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33950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EA3F2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85D2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2DBD5D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52(0.541-2.45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A88C6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1E19D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D214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25E43E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7(0.337-1.168)</w:t>
            </w:r>
          </w:p>
        </w:tc>
      </w:tr>
      <w:tr w:rsidR="00785944" w:rsidRPr="00307961" w14:paraId="1BF11BC7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A4BBA3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BF26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2264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D73CF4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EE32E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C7B092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29(0.904-1.67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1B59F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7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F580E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8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033610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E1D7A7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97(0.796-1.248)</w:t>
            </w:r>
          </w:p>
        </w:tc>
      </w:tr>
      <w:tr w:rsidR="00785944" w:rsidRPr="00307961" w14:paraId="7138EB01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C3594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44537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435DF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5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79979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BA40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E4FC9C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38(0.855-1.51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FC68C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6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4B73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AC283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38E9D6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3(0.823-1.248)</w:t>
            </w:r>
          </w:p>
        </w:tc>
      </w:tr>
      <w:tr w:rsidR="00785944" w:rsidRPr="00307961" w14:paraId="7D9AB992" w14:textId="77777777" w:rsidTr="00207B66">
        <w:trPr>
          <w:trHeight w:val="4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F9C71DC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C8DF5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82DAF7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9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B1BA1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C3D6F1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BDC3BB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EBE4A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8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B08AB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1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C6DF4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171962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2EDE07A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CE20F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D333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2619C0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AA9AF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07F64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58102D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15(0.891-1.39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5729F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7F2526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51347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457297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65(0.819-1.138)</w:t>
            </w:r>
          </w:p>
        </w:tc>
      </w:tr>
      <w:tr w:rsidR="00785944" w:rsidRPr="00307961" w14:paraId="3A9582C3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D87A9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4343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E2F1E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6713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775DD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CE7AF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F517C8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24071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3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2FC27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44E8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295DE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2D0B5660" w14:textId="77777777" w:rsidTr="00207B66">
        <w:trPr>
          <w:trHeight w:val="4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C63ED2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64B8D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12B1B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38B57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6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9747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3A1404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92(0.875-1.624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2B728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D6831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7094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B02949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20(0.819-1.272)</w:t>
            </w:r>
          </w:p>
        </w:tc>
      </w:tr>
      <w:tr w:rsidR="00785944" w:rsidRPr="00307961" w14:paraId="3A6BC176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FD5B8C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ADC5F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8FEF0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D244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A725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55A3B6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549(0.740-8.78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A653B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E721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F53DD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7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851851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9(0.155-1.130)</w:t>
            </w:r>
          </w:p>
        </w:tc>
      </w:tr>
      <w:tr w:rsidR="00785944" w:rsidRPr="00307961" w14:paraId="7F8ADF2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E99A3E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CF163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193FFB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C5F11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BFB30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6434CE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21(0.898-1.661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EE96F4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6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C5F47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345C3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9C1815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0(0.804-1.244)</w:t>
            </w:r>
          </w:p>
        </w:tc>
      </w:tr>
      <w:tr w:rsidR="00785944" w:rsidRPr="00307961" w14:paraId="2921B4A6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9F0BF9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9B033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D7DBF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1EF51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AD431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DF33A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15(0.839-1.48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103BF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8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D9621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94499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1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DD82C2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0(0.834-1.224)</w:t>
            </w:r>
          </w:p>
        </w:tc>
      </w:tr>
      <w:tr w:rsidR="00785944" w:rsidRPr="00307961" w14:paraId="5ADCD646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1C02CC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A4125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5F8E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F7604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8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036BC3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EDFA48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4B8D13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1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3F66A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7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52D52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CC774E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662D5E40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152E2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8981EC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E284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0B915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D39D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A4D60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55(0.920-1.44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7F195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6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7FCA11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4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BD7BF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D49E04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74(0.818-1.161)</w:t>
            </w:r>
          </w:p>
        </w:tc>
      </w:tr>
      <w:tr w:rsidR="00785944" w:rsidRPr="00307961" w14:paraId="5D5CA85B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85BD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lastRenderedPageBreak/>
              <w:t>rs50592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BEFCF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FA872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11F1E8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E338E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50B96B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A0DFC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3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B619E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B0CA4B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F1896C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0002D3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B38C0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0F50F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3A0FF1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66475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6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CC44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F7099E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92(0.875-1.624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DCDB24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73D027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9483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7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E8C1B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9(0.817-1.269)</w:t>
            </w:r>
          </w:p>
        </w:tc>
      </w:tr>
      <w:tr w:rsidR="00785944" w:rsidRPr="00307961" w14:paraId="352B10B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D290EE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0EFC6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F53A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D621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D2F98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2BB132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549(0.740-8.78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DD961C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880C9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5902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6C6D6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1(0.179-1.237)</w:t>
            </w:r>
          </w:p>
        </w:tc>
      </w:tr>
      <w:tr w:rsidR="00785944" w:rsidRPr="00307961" w14:paraId="6D7F708D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2C6C8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4C7E8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9E510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96CFB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AC2B8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80D9CE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21(0.898-1.661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49F84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6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C5AC6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72EC1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6D8FD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0(0.804-1.244)</w:t>
            </w:r>
          </w:p>
        </w:tc>
      </w:tr>
      <w:tr w:rsidR="00785944" w:rsidRPr="00307961" w14:paraId="4F8DD199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D0DBA4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2AFDC6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A663F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567FD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73CF1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7DBCF9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15(0.839-1.48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B6A1F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8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70C56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C526C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2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1114B9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9(0.834-1.222)</w:t>
            </w:r>
          </w:p>
        </w:tc>
      </w:tr>
      <w:tr w:rsidR="00785944" w:rsidRPr="00307961" w14:paraId="6C27318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AEAA1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DBFB6C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ED2DCC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A6BE5B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8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58F5F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7E03B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066D1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1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37F16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7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9D7C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DB4622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7C2D54E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A34E4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1FEAB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20AC49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2246F7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AD4A17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A4404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55(0.920-1.44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E7D49F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7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8A80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4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773D2C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169354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76(0.820-1.163)</w:t>
            </w:r>
          </w:p>
        </w:tc>
      </w:tr>
      <w:tr w:rsidR="00785944" w:rsidRPr="00307961" w14:paraId="57C7040D" w14:textId="77777777" w:rsidTr="00207B66">
        <w:trPr>
          <w:trHeight w:val="280"/>
        </w:trPr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1F350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41306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2016" w:type="dxa"/>
            <w:gridSpan w:val="2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EB569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LDL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665B1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C05E1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  <w:tc>
          <w:tcPr>
            <w:tcW w:w="1739" w:type="dxa"/>
            <w:gridSpan w:val="2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FE653B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LDL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25CE7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F6EC6A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</w:tr>
      <w:tr w:rsidR="00785944" w:rsidRPr="00307961" w14:paraId="0C3AD4B1" w14:textId="77777777" w:rsidTr="00207B66">
        <w:trPr>
          <w:trHeight w:val="280"/>
        </w:trPr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F3575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6A7E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8A4CB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sz w:val="18"/>
                <w:szCs w:val="18"/>
              </w:rPr>
              <w:t>≤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3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EAD3C2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g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3.3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E8944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8E57C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C9D57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sz w:val="18"/>
                <w:szCs w:val="18"/>
              </w:rPr>
              <w:t>≤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3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0F193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g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3.3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4704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D81EB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2E668F22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7FE4E6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817671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12F04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97CCD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9A758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59AAA1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7BC7C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AB5F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77CA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B0140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0FE148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08E63D2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F8DCA2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90B4A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6F96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FF629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276F58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8B71E3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05(0.536-1.20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0F888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F4E39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7CB84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5A2280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18(0.666-1.265)</w:t>
            </w:r>
          </w:p>
        </w:tc>
      </w:tr>
      <w:tr w:rsidR="00785944" w:rsidRPr="00307961" w14:paraId="5022CFD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3C4EC3F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A7CF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D61E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3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55214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EA683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4AC4A5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6(0.432-1.21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ACAE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C11EE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CAA65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B5BE9B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85(0.701-1.680)</w:t>
            </w:r>
          </w:p>
        </w:tc>
      </w:tr>
      <w:tr w:rsidR="00785944" w:rsidRPr="00307961" w14:paraId="706820EE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8CB00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4970C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786E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39561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6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BA828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D2BDA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2(0.534-1.14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624A5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CB807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0C35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C652C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56(0.704-1.299)</w:t>
            </w:r>
          </w:p>
        </w:tc>
      </w:tr>
      <w:tr w:rsidR="00785944" w:rsidRPr="00307961" w14:paraId="438EC141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C437C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9CCE1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19B51C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2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E9CF7B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D7F8B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66CE75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81(0.607-1.27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F38ED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9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BB4A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834A14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61C37A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48(0.704-1.277)</w:t>
            </w:r>
          </w:p>
        </w:tc>
      </w:tr>
      <w:tr w:rsidR="00785944" w:rsidRPr="00307961" w14:paraId="51C90745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98A311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B4B5D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AFE95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4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96B2D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571F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B6B921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D0DAB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1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64890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56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EADCB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322314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07383FDD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28CECB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091FB5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B6512C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F8E16A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083E5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C4C6D7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42(0.653-1.08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11452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3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97B75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61AFA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99D00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9(0.831-1.249)</w:t>
            </w:r>
          </w:p>
        </w:tc>
      </w:tr>
      <w:tr w:rsidR="00785944" w:rsidRPr="00307961" w14:paraId="4E31D171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3F6BFA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8762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223BC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85B6B2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2988F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7813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3833A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7755D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24A2C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8549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D735F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02ED3C2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83CB763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543AE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64F6B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3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592D2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273D1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E5F6D1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7(0.385-0.92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E95EC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E6CEF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6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9DBFC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7D21E9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63(0.640-1.164)</w:t>
            </w:r>
          </w:p>
        </w:tc>
      </w:tr>
      <w:tr w:rsidR="00785944" w:rsidRPr="00307961" w14:paraId="1303D909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29C38A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3F6C6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72DE7F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29761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A4AF3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4E1CC4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87(0.375-4.41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66CC1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3AF367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CA277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D59A46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28(0.357-1.918)</w:t>
            </w:r>
          </w:p>
        </w:tc>
      </w:tr>
      <w:tr w:rsidR="00785944" w:rsidRPr="00307961" w14:paraId="17CA2505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A9DFC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FB716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3B0DA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88B70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E3950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3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1D96B4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1(0.402-0.961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F4BF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72131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528EC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53D32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62(0.641-1.159)</w:t>
            </w:r>
          </w:p>
        </w:tc>
      </w:tr>
      <w:tr w:rsidR="00785944" w:rsidRPr="00307961" w14:paraId="234849D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0FAEEB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A470F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08DA9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AED54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37CD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0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AC8B66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8(0.465-1.07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0B991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8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FDD0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3DCF6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649AB9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14(0.692-1.206)</w:t>
            </w:r>
          </w:p>
        </w:tc>
      </w:tr>
      <w:tr w:rsidR="00785944" w:rsidRPr="00307961" w14:paraId="78316DC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744DD33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E6B43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9B53E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5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9EF97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9A5C8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7DC85F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0CA6F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0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6EB8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B79DE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3308A2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2ADC4F1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4C9907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975B2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9127E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3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B3E9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1E7D5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DBAB70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35(0.627-1.11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0CC4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ECF2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0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1C158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8720FF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18(0.742-1.136)</w:t>
            </w:r>
          </w:p>
        </w:tc>
      </w:tr>
      <w:tr w:rsidR="00785944" w:rsidRPr="00307961" w14:paraId="4008C96A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D36B6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4343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CBB81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621F4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A55AC5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C2955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AE8533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CC732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6AEF8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7486C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64687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542759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23D13C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1EA9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5CC19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7AF5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25317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2E7227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6(0.391-0.94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21AA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EA58BC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F0057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4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60DAA1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89(0.743-1.317)</w:t>
            </w:r>
          </w:p>
        </w:tc>
      </w:tr>
      <w:tr w:rsidR="00785944" w:rsidRPr="00307961" w14:paraId="2D3EABC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1A50D4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FB08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8F65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83750E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26710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6CAD03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92(0.244-4.88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A3A4E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FB001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3F9D6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C86DFA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9(0.201-2.565)</w:t>
            </w:r>
          </w:p>
        </w:tc>
      </w:tr>
      <w:tr w:rsidR="00785944" w:rsidRPr="00307961" w14:paraId="6F7E6CE7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50241E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8669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82264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9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036F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D199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60C6D2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8(0.400-0.95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C526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8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750836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CCF9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09A035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82(0.739-1.306)</w:t>
            </w:r>
          </w:p>
        </w:tc>
      </w:tr>
      <w:tr w:rsidR="00785944" w:rsidRPr="00307961" w14:paraId="5D34623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24CD61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E7FEF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2E40A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73DD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0A26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273112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4(0.470-1.08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364ED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1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1FE61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700E4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6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84F81D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95(0.775-1.277)</w:t>
            </w:r>
          </w:p>
        </w:tc>
      </w:tr>
      <w:tr w:rsidR="00785944" w:rsidRPr="00307961" w14:paraId="5410926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A93E7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0CE043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A84998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7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02D1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32410C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9A35BC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B05E7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5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C9572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6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4EAC1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12CF06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7DC1FEA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ACCC56C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CBE717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13A2A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9545C0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5C48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348A31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1(0.609-1.08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4A54F3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DC00A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71248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382D8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79(0.780-1.230)</w:t>
            </w:r>
          </w:p>
        </w:tc>
      </w:tr>
      <w:tr w:rsidR="00785944" w:rsidRPr="00307961" w14:paraId="3FF8D2DC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5298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50592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BA8F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2609A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4E368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8F66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661438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682A0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20E07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F4F85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8BE84C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21DFAA35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7BE127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D7698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F905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F56454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AC1C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4C0742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6(0.391-0.94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341B2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01DEF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D2732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3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6979FF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88(0.742-1.315)</w:t>
            </w:r>
          </w:p>
        </w:tc>
      </w:tr>
      <w:tr w:rsidR="00785944" w:rsidRPr="00307961" w14:paraId="1A955347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917BF0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4C610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3253C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2C3FE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0C7F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E8F5AA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92(0.244-4.88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956C3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6578F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EDF30D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360908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4(0.219-2.739)</w:t>
            </w:r>
          </w:p>
        </w:tc>
      </w:tr>
      <w:tr w:rsidR="00785944" w:rsidRPr="00307961" w14:paraId="73108ADE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A8822A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496680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921248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9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82A55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A0C9AE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09E285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8(0.400-0.95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E7D73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8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DD651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F7D6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BF076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82(0.739-1.306)</w:t>
            </w:r>
          </w:p>
        </w:tc>
      </w:tr>
      <w:tr w:rsidR="00785944" w:rsidRPr="00307961" w14:paraId="4190D69D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CAC4CC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0A37F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8112D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1CF13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5D88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24C08A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4(0.470-1.08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F3AA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1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3E3E2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71862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635307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94(0.774-1.276)</w:t>
            </w:r>
          </w:p>
        </w:tc>
      </w:tr>
      <w:tr w:rsidR="00785944" w:rsidRPr="00307961" w14:paraId="5FB4D24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86244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2A3FB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DBF30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7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07246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0BE9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217C5D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0C801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5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9A25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6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A2825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C6EBF7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327E577C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F3227E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7F008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453E0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A6A32D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2E46B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55AB83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1(0.609-1.08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458D2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E9B88E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E06AA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7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F6937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81(0.781-1.232)</w:t>
            </w:r>
          </w:p>
        </w:tc>
      </w:tr>
      <w:tr w:rsidR="00785944" w:rsidRPr="00307961" w14:paraId="78C4C31F" w14:textId="77777777" w:rsidTr="00207B66">
        <w:trPr>
          <w:trHeight w:val="280"/>
        </w:trPr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33EF0265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733BA811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2016" w:type="dxa"/>
            <w:gridSpan w:val="2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AB8A0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G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9DB70D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28474F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  <w:tc>
          <w:tcPr>
            <w:tcW w:w="1739" w:type="dxa"/>
            <w:gridSpan w:val="2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8917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G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53B02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9A553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</w:tr>
      <w:tr w:rsidR="00785944" w:rsidRPr="00307961" w14:paraId="725C3436" w14:textId="77777777" w:rsidTr="00207B66">
        <w:trPr>
          <w:trHeight w:val="280"/>
        </w:trPr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2F7E84C8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23B8C4B3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5ECAE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sz w:val="18"/>
                <w:szCs w:val="18"/>
              </w:rPr>
              <w:t>≤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9B3C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g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61CF3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575B8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5ED32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sz w:val="18"/>
                <w:szCs w:val="18"/>
              </w:rPr>
              <w:t>≤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4D7222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g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1.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46521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0C7217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586187C3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4BF53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817671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B0B8FF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9E745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E1C1E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D8EA1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99B4F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C174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09E3DF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BD12A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D81D1F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62BE1E8E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A22E2A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D1D1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5C507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86AC9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98A0E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4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362B68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43(0.692-1.57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D0070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9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DDE9C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05DBA6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6C3DB3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03(0.851-1.429)</w:t>
            </w:r>
          </w:p>
        </w:tc>
      </w:tr>
      <w:tr w:rsidR="00785944" w:rsidRPr="00307961" w14:paraId="56ED7EB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A7094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D1C8F0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A831B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E885D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8341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68469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78(0.668-2.07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0D315C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F64F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51D8E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9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EFBA4C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61(0.951-1.947)</w:t>
            </w:r>
          </w:p>
        </w:tc>
      </w:tr>
      <w:tr w:rsidR="00785944" w:rsidRPr="00307961" w14:paraId="4457844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225E09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7E644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D9A5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6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B1D1A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C4673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9B916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76(0.731-1.58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A4050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60DE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4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E32137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220EE0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61(0.907-1.486)</w:t>
            </w:r>
          </w:p>
        </w:tc>
      </w:tr>
      <w:tr w:rsidR="00785944" w:rsidRPr="00307961" w14:paraId="4A5CB55F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7AE240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1469A2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94890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59E0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6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17E3C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78B36B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24(0.709-1.47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BF055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6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3D966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C0C50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C53EA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61(0.837-1.346)</w:t>
            </w:r>
          </w:p>
        </w:tc>
      </w:tr>
      <w:tr w:rsidR="00785944" w:rsidRPr="00307961" w14:paraId="3143A710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A6CEA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752F85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0F193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49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4768D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8DBE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5CD1A2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721E1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2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FA4E2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95CFB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34D8DB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333AD4AF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6CE00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DAACB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20588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F0CC2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9D47B8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79322C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78(0.822-1.414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AA5CD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2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CB7E26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750B1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0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6367B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148(0.970-1.357)</w:t>
            </w:r>
          </w:p>
        </w:tc>
      </w:tr>
      <w:tr w:rsidR="00785944" w:rsidRPr="00307961" w14:paraId="424E609D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FDF9A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8762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5FE28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81FA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E77000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497E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C8C087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2E4B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21EA75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D07042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13751E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2DD2B2A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DD425F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482BE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C9EEC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DA0D4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3D280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33655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38(1.085-2.473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8AA7A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4EB3F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5B061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9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D046C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8(1.227-1.979)</w:t>
            </w:r>
          </w:p>
        </w:tc>
      </w:tr>
      <w:tr w:rsidR="00785944" w:rsidRPr="00307961" w14:paraId="3758D38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1BCD1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97B5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279B5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7F7F8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74CEC0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D06F3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26(0.661-7.49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C9885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80745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EFC9F7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C7ECBA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61(0.625-2.546)</w:t>
            </w:r>
          </w:p>
        </w:tc>
      </w:tr>
      <w:tr w:rsidR="00785944" w:rsidRPr="00307961" w14:paraId="7D13ED7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B81C3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20387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22DAB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2D5BC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2684B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DBEF6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69(1.111-2.50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1347F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BC0B8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12C9C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7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8D3B6A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42(1.218-1.952)</w:t>
            </w:r>
          </w:p>
        </w:tc>
      </w:tr>
      <w:tr w:rsidR="00785944" w:rsidRPr="00307961" w14:paraId="4AE4BCB9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08961F2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17F3C7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40240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CB33B1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EE73B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0D9FA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31(0.925-1.91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60D57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4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EE9122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69AA7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6BEA5A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91(1.043-1.597)</w:t>
            </w:r>
          </w:p>
        </w:tc>
      </w:tr>
      <w:tr w:rsidR="00785944" w:rsidRPr="00307961" w14:paraId="0D83191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428D7A1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E50D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50962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4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9BF2E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C2B1B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E28372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D8E18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6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50FC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3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BFCD2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D2FCAC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6AF40A6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65AD23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B0239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52CFF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64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003A3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3C594B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DE6F05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87(1.012-1.901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F9E4A5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96A93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0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E5C8D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5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656CC9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76(1.065-1.530)</w:t>
            </w:r>
          </w:p>
        </w:tc>
      </w:tr>
      <w:tr w:rsidR="00785944" w:rsidRPr="00307961" w14:paraId="518A25C8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F3F34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4343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D3EFF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A9B5E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B3B98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E157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CEFFC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C3EF1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0B8328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77318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8B48C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559FF98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BD841EC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65D38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7709EE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8C30D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39D7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512388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51(1.096-2.48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100C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2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B8B8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28885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7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A77EBD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5(1.212-1.944)</w:t>
            </w:r>
          </w:p>
        </w:tc>
      </w:tr>
      <w:tr w:rsidR="00785944" w:rsidRPr="00307961" w14:paraId="0355FCC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34F9D2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60F3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6CA1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8E8BF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F9BAF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2ADC93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888(0.429-8.30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00C5A0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E5C63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DF1C40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EFA4C8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90(0.477-5.991)</w:t>
            </w:r>
          </w:p>
        </w:tc>
      </w:tr>
      <w:tr w:rsidR="00785944" w:rsidRPr="00307961" w14:paraId="77906B4C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CE56A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DFE72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AB4189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1F322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D363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D8F7B0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60(1.105-2.49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6E92C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3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102C0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1A2BC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B188AC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8(1.216-1.946)</w:t>
            </w:r>
          </w:p>
        </w:tc>
      </w:tr>
      <w:tr w:rsidR="00785944" w:rsidRPr="00307961" w14:paraId="78A4D0D7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714A9A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47E9D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E376C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3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D4FE88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5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97C2F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21FE56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41(0.932-1.92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B0B8E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6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B21B8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5D7117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6C4D82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29(1.009-1.498)</w:t>
            </w:r>
          </w:p>
        </w:tc>
      </w:tr>
      <w:tr w:rsidR="00785944" w:rsidRPr="00307961" w14:paraId="7D59919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ECBA5E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B6A88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6B161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6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3C015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5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0B75C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DB1A4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106E2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0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5E195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80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FF1C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1FA60A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4DFB4A2C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3277C3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296FF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BA62B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6A524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E396C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6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71B5A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54(0.986-1.86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7D319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0E507E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6C5D9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1503B3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45(1.106-1.635)</w:t>
            </w:r>
          </w:p>
        </w:tc>
      </w:tr>
      <w:tr w:rsidR="00785944" w:rsidRPr="00307961" w14:paraId="22F9E6EE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C595A7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50592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F16BD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C1F4D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D998C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C682C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D94C6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7D75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1548D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99682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A3CA10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9617A89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81CEF1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0CE2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E575BB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667FC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41D32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B4D9C4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51(1.096-2.48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70992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2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B0F6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FB59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9B394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3(1.210-1.941)</w:t>
            </w:r>
          </w:p>
        </w:tc>
      </w:tr>
      <w:tr w:rsidR="00785944" w:rsidRPr="00307961" w14:paraId="6E7C0E4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BA6945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968F4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B0341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05F91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31E43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40BD07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888(0.429-8.30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48521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81604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5707D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8D4959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820(0.518-6.398)</w:t>
            </w:r>
          </w:p>
        </w:tc>
      </w:tr>
      <w:tr w:rsidR="00785944" w:rsidRPr="00307961" w14:paraId="3AC5B89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3BE799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30A88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EBE3BF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30FC61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2FBD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1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573400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60(1.105-2.49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16C5D3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3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41709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A89D1F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</w:t>
            </w: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*1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4479FA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8(1.216-1.946)</w:t>
            </w:r>
          </w:p>
        </w:tc>
      </w:tr>
      <w:tr w:rsidR="00785944" w:rsidRPr="00307961" w14:paraId="40D22266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E4765A7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13879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468AF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3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4E2C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5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70948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A2A5B2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41(0.932-1.92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5F6A2B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6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CCC98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5D113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56A79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228(1.008-1.496)</w:t>
            </w:r>
          </w:p>
        </w:tc>
      </w:tr>
      <w:tr w:rsidR="00785944" w:rsidRPr="00307961" w14:paraId="5F38118D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7E7A5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28734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5DA9D6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6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ED4ED2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5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99BCE1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93EDE3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DEC55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0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461FC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80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3F035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16F205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623BC57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50642AA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C38319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D2A89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9BBB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841BD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6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A2C737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54(0.986-1.860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56D2A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DD425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47CB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0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764D49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348(1.108-1.639)</w:t>
            </w:r>
          </w:p>
        </w:tc>
      </w:tr>
      <w:tr w:rsidR="00785944" w:rsidRPr="00307961" w14:paraId="4AC71586" w14:textId="77777777" w:rsidTr="00207B66">
        <w:trPr>
          <w:trHeight w:val="280"/>
        </w:trPr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2A138408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49BCEEE9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2016" w:type="dxa"/>
            <w:gridSpan w:val="2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264FD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C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D1B3D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EDE72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  <w:tc>
          <w:tcPr>
            <w:tcW w:w="1739" w:type="dxa"/>
            <w:gridSpan w:val="2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C969A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C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E8202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25B61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R(95%CI)</w:t>
            </w:r>
          </w:p>
        </w:tc>
      </w:tr>
      <w:tr w:rsidR="00785944" w:rsidRPr="00307961" w14:paraId="7D4C5210" w14:textId="77777777" w:rsidTr="00207B66">
        <w:trPr>
          <w:trHeight w:val="280"/>
        </w:trPr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5291A3F9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bottom"/>
          </w:tcPr>
          <w:p w14:paraId="384C6FAF" w14:textId="77777777" w:rsidR="00336412" w:rsidRPr="00307961" w:rsidRDefault="00336412" w:rsidP="00207B66">
            <w:pPr>
              <w:widowControl/>
              <w:textAlignment w:val="bottom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765597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≤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5.1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25788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g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5.18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8EA90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F6D89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DE006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≤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5.1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62665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imSun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imSun" w:hAnsi="Times New Roman" w:cs="Times New Roman"/>
                <w:sz w:val="18"/>
                <w:szCs w:val="18"/>
              </w:rPr>
              <w:t>&gt;</w:t>
            </w:r>
            <w:r w:rsidRPr="00307961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5.1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7FC4DE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5446E6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197EAF3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3F5182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817671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ADC45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518AB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043F4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A1950B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141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3A640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31C61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E08F4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BE4504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0E9BA2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DDC6484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1D324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71E00D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51323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42047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B1AE6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87CA49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23(0.647-1.31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0C258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3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AC02F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E14CD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7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34EB75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94(0.666-1.200)</w:t>
            </w:r>
          </w:p>
        </w:tc>
      </w:tr>
      <w:tr w:rsidR="00785944" w:rsidRPr="00307961" w14:paraId="2DD36D95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08E29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EA5F8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5F844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B616CA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9247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DDFAD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3(0.537-1.35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921B1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2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9F79C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0FE4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5C9126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92(0.731-1.631)</w:t>
            </w:r>
          </w:p>
        </w:tc>
      </w:tr>
      <w:tr w:rsidR="00785944" w:rsidRPr="00307961" w14:paraId="0B66056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1FAC2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1BD81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43CC8B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AEDB5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66593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D7977D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4(0.647-1.26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7F7131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3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A4956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054D4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372EF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39(0.709-1.244)</w:t>
            </w:r>
          </w:p>
        </w:tc>
      </w:tr>
      <w:tr w:rsidR="00785944" w:rsidRPr="00307961" w14:paraId="5640D1CF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3EA254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A4B4A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-+-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B2B2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8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F7B5CB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9FF7D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5F3275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55(0.692-1.31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C398F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4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73EFE8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B6EC3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290C0C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33(0.710-1.226)</w:t>
            </w:r>
          </w:p>
        </w:tc>
      </w:tr>
      <w:tr w:rsidR="00785944" w:rsidRPr="00307961" w14:paraId="34942DB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FBDD68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0DBDB3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-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750B6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8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E43E42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95BC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45B055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2E9192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5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769D4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7C51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44CE25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77C5B27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A9FCC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5416F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402016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5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FCE0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7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F399F4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0A0CB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22(0.734-1.15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B9283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8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1496EE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3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931278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DC55C8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7(0.844-1.225)</w:t>
            </w:r>
          </w:p>
        </w:tc>
      </w:tr>
      <w:tr w:rsidR="00785944" w:rsidRPr="00307961" w14:paraId="352DA738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C1970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8762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5CC83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1E9EEA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8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761F1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9390B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422C0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362AF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D1A5B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3A27E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D19786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766E29DF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74DCF8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4DF6D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B02E99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6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C8707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8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98F75E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3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FABBFC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2(0.440-0.967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E8A4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6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01B4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0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81C20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2FCC71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61(0.655-1.130)</w:t>
            </w:r>
          </w:p>
        </w:tc>
      </w:tr>
      <w:tr w:rsidR="00785944" w:rsidRPr="00307961" w14:paraId="7294A62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B49478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49AEB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C107B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50B6E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1860FE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F1C725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768(0.521-5.996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15B95F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1956E6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B927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633216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79(0.468-2.486)</w:t>
            </w:r>
          </w:p>
        </w:tc>
      </w:tr>
      <w:tr w:rsidR="00785944" w:rsidRPr="00307961" w14:paraId="73DB042C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BB6580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D5B806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5A897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3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E57CEE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AA45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8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42F522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6(0.464-1.014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66ED0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4CF1E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7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E93C4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CBA585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69(0.663-1.139)</w:t>
            </w:r>
          </w:p>
        </w:tc>
      </w:tr>
      <w:tr w:rsidR="00785944" w:rsidRPr="00307961" w14:paraId="4465948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3C09A4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4AA3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A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0725E2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92BB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E31478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39271F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5(0.519-1.09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2BF69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3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9FC61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6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80166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5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5E885E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12(0.708-1.174)</w:t>
            </w:r>
          </w:p>
        </w:tc>
      </w:tr>
      <w:tr w:rsidR="00785944" w:rsidRPr="00307961" w14:paraId="7BBB4B08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00064B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3FE196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215A1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1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888E2E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751E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62C178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48FB3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3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7F60D5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8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6AD43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E5B32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33DC6B20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3A70AF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01D0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CA0F4F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0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5E1627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4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28A7F4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642057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84(0.679-1.151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DD94A7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2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0A06E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FB79FA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275FF9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38(0.771-1.140)</w:t>
            </w:r>
          </w:p>
        </w:tc>
      </w:tr>
      <w:tr w:rsidR="00785944" w:rsidRPr="00307961" w14:paraId="0BEE92EE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0687E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64343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798D4F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D2E704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8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996334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3907D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0EE00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5A42EF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1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AAD6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2F8C5F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CCF68A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9785F10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A877A2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A65B4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AC7DBB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45E48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45E284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B3CF09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5(0.449-0.98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BE753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1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8CBC5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22236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4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6B42EE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9(0.777-1.310)</w:t>
            </w:r>
          </w:p>
        </w:tc>
      </w:tr>
      <w:tr w:rsidR="00785944" w:rsidRPr="00307961" w14:paraId="2A14A30F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E3A80D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DB2E03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51D5D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84490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F281C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369F09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00(0.339-6.63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2405C6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268D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12217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3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69981C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2(0.344-6.818)</w:t>
            </w:r>
          </w:p>
        </w:tc>
      </w:tr>
      <w:tr w:rsidR="00785944" w:rsidRPr="00307961" w14:paraId="538558D6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4C0424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BB70B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A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7E0DF7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EAE70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ACB90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B42123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2(0.461-1.00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0C179F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5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9708BC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DAE96E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DE0C8D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6(0.783-1.319)</w:t>
            </w:r>
          </w:p>
        </w:tc>
      </w:tr>
      <w:tr w:rsidR="00785944" w:rsidRPr="00307961" w14:paraId="485D63F6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DADF231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53123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G+G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92EE68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74F2D0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801B4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4A408D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3(0.525-1.10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3F46FA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58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36C5F6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F95481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69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CFC5BE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5(0.800-1.261)</w:t>
            </w:r>
          </w:p>
        </w:tc>
      </w:tr>
      <w:tr w:rsidR="00785944" w:rsidRPr="00307961" w14:paraId="6DF2A1E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1D0A810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CCC438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G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3478A7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3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975A1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B67BE9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60723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AEEDEF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7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8EC466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B56B35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829FD9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3B00060A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0394A00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0D88EE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A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EE466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3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0E954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3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881F0A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0BF9A0F1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4(0.656-1.112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9FFD7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9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ECB95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3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33CA03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7DB816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20(0.827-1.259)</w:t>
            </w:r>
          </w:p>
        </w:tc>
      </w:tr>
      <w:tr w:rsidR="00785944" w:rsidRPr="00307961" w14:paraId="17E06379" w14:textId="77777777" w:rsidTr="00207B66">
        <w:trPr>
          <w:trHeight w:val="280"/>
        </w:trPr>
        <w:tc>
          <w:tcPr>
            <w:tcW w:w="1040" w:type="dxa"/>
            <w:vMerge w:val="restart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AF47B5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serif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serif" w:hAnsi="Times New Roman" w:cs="Times New Roman"/>
                <w:kern w:val="0"/>
                <w:sz w:val="18"/>
                <w:szCs w:val="18"/>
              </w:rPr>
              <w:t>rs50592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02C539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F8F3D9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87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53AA81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504DB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11C1E52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681FA0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1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36233C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5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969A44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4CFEDB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7BFD2DE9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54DD72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0C012A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397E834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B40FC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9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CED72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520EF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5(0.449-0.98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B8CFC0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40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AADD94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A7499B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5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5639A1B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7(0.776-1.308)</w:t>
            </w:r>
          </w:p>
        </w:tc>
      </w:tr>
      <w:tr w:rsidR="00785944" w:rsidRPr="00307961" w14:paraId="0E0DE54F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AD7345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CFFA846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6E767E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1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893D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9F69C3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1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4D3DB0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00(0.339-6.635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E8738D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9D90D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BCB3DA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</w:t>
            </w:r>
            <w:r w:rsidR="00472257"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F08576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41(0.371-7.260)</w:t>
            </w:r>
          </w:p>
        </w:tc>
      </w:tr>
      <w:tr w:rsidR="00785944" w:rsidRPr="00307961" w14:paraId="4DCC60B3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622C7D6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F59492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C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F58A3BA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2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68DFDB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04C66C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E1074DB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2(0.461-1.008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85FB9D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55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B6872F9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1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10F917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2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2D4BBE3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16(0.783-1.319)</w:t>
            </w:r>
          </w:p>
        </w:tc>
      </w:tr>
      <w:tr w:rsidR="00785944" w:rsidRPr="00307961" w14:paraId="479B1832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34A69961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656FCB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T+TC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22A20E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8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53DBDC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0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CA7209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6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29922E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3(0.525-1.109)</w:t>
            </w: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7DCFC0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57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3BD083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4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5F0C28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06396C0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04(0.800-1.260)</w:t>
            </w:r>
          </w:p>
        </w:tc>
      </w:tr>
      <w:tr w:rsidR="00785944" w:rsidRPr="00307961" w14:paraId="4400C07C" w14:textId="77777777" w:rsidTr="00207B66">
        <w:trPr>
          <w:trHeight w:val="280"/>
        </w:trPr>
        <w:tc>
          <w:tcPr>
            <w:tcW w:w="1040" w:type="dxa"/>
            <w:vMerge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3FC04D7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6527B4F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T)</w:t>
            </w:r>
          </w:p>
        </w:tc>
        <w:tc>
          <w:tcPr>
            <w:tcW w:w="1035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755138F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35</w:t>
            </w:r>
          </w:p>
        </w:tc>
        <w:tc>
          <w:tcPr>
            <w:tcW w:w="981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802A56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1</w:t>
            </w:r>
          </w:p>
        </w:tc>
        <w:tc>
          <w:tcPr>
            <w:tcW w:w="917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8906C9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7A370B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428FB3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74</w:t>
            </w:r>
          </w:p>
        </w:tc>
        <w:tc>
          <w:tcPr>
            <w:tcW w:w="853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33A7727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9</w:t>
            </w:r>
          </w:p>
        </w:tc>
        <w:tc>
          <w:tcPr>
            <w:tcW w:w="1040" w:type="dxa"/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44F9C48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f</w:t>
            </w:r>
          </w:p>
        </w:tc>
        <w:tc>
          <w:tcPr>
            <w:tcW w:w="0" w:type="auto"/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3CF5FD3C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</w:p>
        </w:tc>
      </w:tr>
      <w:tr w:rsidR="00785944" w:rsidRPr="00307961" w14:paraId="1B1CA747" w14:textId="77777777" w:rsidTr="00207B66">
        <w:trPr>
          <w:trHeight w:val="280"/>
        </w:trPr>
        <w:tc>
          <w:tcPr>
            <w:tcW w:w="1040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6BE53F25" w14:textId="77777777" w:rsidR="00336412" w:rsidRPr="00307961" w:rsidRDefault="00336412" w:rsidP="00207B66">
            <w:pPr>
              <w:rPr>
                <w:rFonts w:ascii="Times New Roman" w:eastAsia="serif" w:hAnsi="Times New Roman" w:cs="Times New Roman"/>
                <w:sz w:val="18"/>
                <w:szCs w:val="18"/>
              </w:rPr>
            </w:pP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54B45012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(C)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470B675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3</w:t>
            </w:r>
          </w:p>
        </w:tc>
        <w:tc>
          <w:tcPr>
            <w:tcW w:w="981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31459E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3</w:t>
            </w:r>
          </w:p>
        </w:tc>
        <w:tc>
          <w:tcPr>
            <w:tcW w:w="917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EC9E3FD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723C180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4(0.656-1.112)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0673C54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70</w:t>
            </w:r>
          </w:p>
        </w:tc>
        <w:tc>
          <w:tcPr>
            <w:tcW w:w="853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2264EA53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3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14:paraId="147E3358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48846B7E" w14:textId="77777777" w:rsidR="00336412" w:rsidRPr="00307961" w:rsidRDefault="00336412" w:rsidP="00207B66">
            <w:pPr>
              <w:widowControl/>
              <w:textAlignment w:val="center"/>
              <w:rPr>
                <w:rFonts w:ascii="Times New Roman" w:eastAsia="等线" w:hAnsi="Times New Roman" w:cs="Times New Roman"/>
                <w:sz w:val="18"/>
                <w:szCs w:val="18"/>
              </w:rPr>
            </w:pPr>
            <w:r w:rsidRPr="0030796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023(0.829-1.261)</w:t>
            </w:r>
          </w:p>
        </w:tc>
      </w:tr>
    </w:tbl>
    <w:p w14:paraId="354A14DA" w14:textId="3EFF1E3F" w:rsidR="00336412" w:rsidRPr="00785944" w:rsidRDefault="00A762C6" w:rsidP="00190887">
      <w:pPr>
        <w:jc w:val="left"/>
        <w:rPr>
          <w:rFonts w:ascii="Times New Roman" w:hAnsi="Times New Roman" w:cs="Times New Roman"/>
          <w:sz w:val="18"/>
          <w:szCs w:val="18"/>
        </w:rPr>
      </w:pPr>
      <w:r w:rsidRPr="00307961">
        <w:rPr>
          <w:rFonts w:ascii="Times New Roman" w:hAnsi="Times New Roman" w:cs="Times New Roman"/>
          <w:sz w:val="18"/>
          <w:szCs w:val="18"/>
        </w:rPr>
        <w:t>N</w:t>
      </w:r>
      <w:r w:rsidRPr="00307961">
        <w:rPr>
          <w:rFonts w:ascii="Times New Roman" w:hAnsi="Times New Roman" w:cs="Times New Roman" w:hint="eastAsia"/>
          <w:sz w:val="18"/>
          <w:szCs w:val="18"/>
        </w:rPr>
        <w:t>.</w:t>
      </w:r>
      <w:r w:rsidR="004F428A" w:rsidRPr="00307961">
        <w:rPr>
          <w:rFonts w:ascii="Times New Roman" w:hAnsi="Times New Roman" w:cs="Times New Roman"/>
          <w:sz w:val="18"/>
          <w:szCs w:val="18"/>
        </w:rPr>
        <w:t xml:space="preserve"> </w:t>
      </w:r>
      <w:r w:rsidRPr="00307961">
        <w:rPr>
          <w:rFonts w:ascii="Times New Roman" w:hAnsi="Times New Roman" w:cs="Times New Roman"/>
          <w:sz w:val="18"/>
          <w:szCs w:val="18"/>
        </w:rPr>
        <w:t>number</w:t>
      </w:r>
      <w:bookmarkStart w:id="1" w:name="_GoBack"/>
      <w:bookmarkEnd w:id="1"/>
      <w:r w:rsidR="00E177FB" w:rsidRPr="00307961">
        <w:rPr>
          <w:rFonts w:ascii="Times New Roman" w:hAnsi="Times New Roman" w:cs="Times New Roman"/>
          <w:sz w:val="18"/>
          <w:szCs w:val="18"/>
        </w:rPr>
        <w:t>.</w:t>
      </w:r>
    </w:p>
    <w:sectPr w:rsidR="00336412" w:rsidRPr="00785944" w:rsidSect="0077285C">
      <w:headerReference w:type="even" r:id="rId10"/>
      <w:headerReference w:type="default" r:id="rId11"/>
      <w:footerReference w:type="default" r:id="rId12"/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674B52" w14:textId="77777777" w:rsidR="005156C2" w:rsidRDefault="005156C2">
      <w:r>
        <w:separator/>
      </w:r>
    </w:p>
  </w:endnote>
  <w:endnote w:type="continuationSeparator" w:id="0">
    <w:p w14:paraId="761DDACA" w14:textId="77777777" w:rsidR="005156C2" w:rsidRDefault="005156C2">
      <w:r>
        <w:continuationSeparator/>
      </w:r>
    </w:p>
  </w:endnote>
  <w:endnote w:type="continuationNotice" w:id="1">
    <w:p w14:paraId="4F767589" w14:textId="77777777" w:rsidR="005156C2" w:rsidRDefault="005156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楷体">
    <w:altName w:val="Arial Unicode MS"/>
    <w:charset w:val="86"/>
    <w:family w:val="modern"/>
    <w:pitch w:val="fixed"/>
    <w:sig w:usb0="800002BF" w:usb1="38CF7CFA" w:usb2="00000016" w:usb3="00000000" w:csb0="00040001" w:csb1="00000000"/>
  </w:font>
  <w:font w:name="AdvOT2afa314d">
    <w:altName w:val="Times New Roman"/>
    <w:panose1 w:val="00000000000000000000"/>
    <w:charset w:val="00"/>
    <w:family w:val="roman"/>
    <w:notTrueType/>
    <w:pitch w:val="default"/>
  </w:font>
  <w:font w:name="AdvOTfe7f2ed9.I">
    <w:altName w:val="Times New Roman"/>
    <w:panose1 w:val="00000000000000000000"/>
    <w:charset w:val="00"/>
    <w:family w:val="roman"/>
    <w:notTrueType/>
    <w:pitch w:val="default"/>
  </w:font>
  <w:font w:name="AdvOT8608a8d1+22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rif">
    <w:altName w:val="Times New Roman"/>
    <w:charset w:val="00"/>
    <w:family w:val="auto"/>
    <w:pitch w:val="default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76811061"/>
    </w:sdtPr>
    <w:sdtEndPr/>
    <w:sdtContent>
      <w:p w14:paraId="5FB30A28" w14:textId="77777777" w:rsidR="005F40C0" w:rsidRDefault="005F40C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90887" w:rsidRPr="00190887">
          <w:rPr>
            <w:noProof/>
            <w:lang w:val="zh-CN"/>
          </w:rPr>
          <w:t>5</w:t>
        </w:r>
        <w:r>
          <w:fldChar w:fldCharType="end"/>
        </w:r>
      </w:p>
    </w:sdtContent>
  </w:sdt>
  <w:p w14:paraId="72998289" w14:textId="77777777" w:rsidR="005F40C0" w:rsidRDefault="005F40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2CC87E" w14:textId="77777777" w:rsidR="005156C2" w:rsidRDefault="005156C2">
      <w:r>
        <w:separator/>
      </w:r>
    </w:p>
  </w:footnote>
  <w:footnote w:type="continuationSeparator" w:id="0">
    <w:p w14:paraId="0F16688A" w14:textId="77777777" w:rsidR="005156C2" w:rsidRDefault="005156C2">
      <w:r>
        <w:continuationSeparator/>
      </w:r>
    </w:p>
  </w:footnote>
  <w:footnote w:type="continuationNotice" w:id="1">
    <w:p w14:paraId="6990AEBC" w14:textId="77777777" w:rsidR="005156C2" w:rsidRDefault="005156C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65CE04" w14:textId="77777777" w:rsidR="005F40C0" w:rsidRDefault="005F40C0" w:rsidP="00525B14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178F7" w14:textId="77777777" w:rsidR="005F40C0" w:rsidRDefault="005F40C0" w:rsidP="00525B14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43033"/>
    <w:multiLevelType w:val="multilevel"/>
    <w:tmpl w:val="82FEB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BA7E25"/>
    <w:multiLevelType w:val="multilevel"/>
    <w:tmpl w:val="59F0B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4643C9"/>
    <w:multiLevelType w:val="multilevel"/>
    <w:tmpl w:val="969EC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4DD1ED0"/>
    <w:multiLevelType w:val="multilevel"/>
    <w:tmpl w:val="A88EB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895958"/>
    <w:multiLevelType w:val="multilevel"/>
    <w:tmpl w:val="B6D6D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ACC4C21"/>
    <w:multiLevelType w:val="multilevel"/>
    <w:tmpl w:val="BB9AB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D8582B"/>
    <w:multiLevelType w:val="multilevel"/>
    <w:tmpl w:val="3F225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2C4579"/>
    <w:multiLevelType w:val="multilevel"/>
    <w:tmpl w:val="EF3A0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E076E85"/>
    <w:multiLevelType w:val="multilevel"/>
    <w:tmpl w:val="89B8E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E1B7E29"/>
    <w:multiLevelType w:val="multilevel"/>
    <w:tmpl w:val="95345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EC753E8"/>
    <w:multiLevelType w:val="multilevel"/>
    <w:tmpl w:val="7794E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09BF9E1"/>
    <w:multiLevelType w:val="singleLevel"/>
    <w:tmpl w:val="309BF9E1"/>
    <w:lvl w:ilvl="0">
      <w:start w:val="1"/>
      <w:numFmt w:val="decimal"/>
      <w:lvlText w:val="%1."/>
      <w:lvlJc w:val="center"/>
      <w:pPr>
        <w:tabs>
          <w:tab w:val="left" w:pos="283"/>
        </w:tabs>
        <w:ind w:left="283" w:hanging="283"/>
      </w:pPr>
      <w:rPr>
        <w:rFonts w:ascii="SimSun" w:eastAsia="SimSun" w:hAnsi="SimSun" w:cs="SimSun" w:hint="default"/>
        <w:spacing w:val="23"/>
        <w:sz w:val="22"/>
      </w:rPr>
    </w:lvl>
  </w:abstractNum>
  <w:abstractNum w:abstractNumId="12">
    <w:nsid w:val="37696E90"/>
    <w:multiLevelType w:val="multilevel"/>
    <w:tmpl w:val="D882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EB263FD"/>
    <w:multiLevelType w:val="multilevel"/>
    <w:tmpl w:val="60A40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4FA5AC8"/>
    <w:multiLevelType w:val="multilevel"/>
    <w:tmpl w:val="ECFAE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76F3E9E"/>
    <w:multiLevelType w:val="multilevel"/>
    <w:tmpl w:val="E18C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8912CA5"/>
    <w:multiLevelType w:val="multilevel"/>
    <w:tmpl w:val="BE2E7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EBE10BF"/>
    <w:multiLevelType w:val="multilevel"/>
    <w:tmpl w:val="601A5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F006C8D"/>
    <w:multiLevelType w:val="multilevel"/>
    <w:tmpl w:val="7B2CB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F9E1EBB"/>
    <w:multiLevelType w:val="multilevel"/>
    <w:tmpl w:val="4726D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3151069"/>
    <w:multiLevelType w:val="multilevel"/>
    <w:tmpl w:val="8A8A6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45467DB"/>
    <w:multiLevelType w:val="multilevel"/>
    <w:tmpl w:val="04AEF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0822934"/>
    <w:multiLevelType w:val="multilevel"/>
    <w:tmpl w:val="BF26A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23D14CF"/>
    <w:multiLevelType w:val="multilevel"/>
    <w:tmpl w:val="F0EAE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5EC66E0"/>
    <w:multiLevelType w:val="multilevel"/>
    <w:tmpl w:val="CAD4A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123211C"/>
    <w:multiLevelType w:val="multilevel"/>
    <w:tmpl w:val="E3EEB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18B34F3"/>
    <w:multiLevelType w:val="multilevel"/>
    <w:tmpl w:val="20F6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60E4154"/>
    <w:multiLevelType w:val="multilevel"/>
    <w:tmpl w:val="EFBCC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1"/>
  </w:num>
  <w:num w:numId="3">
    <w:abstractNumId w:val="22"/>
  </w:num>
  <w:num w:numId="4">
    <w:abstractNumId w:val="9"/>
  </w:num>
  <w:num w:numId="5">
    <w:abstractNumId w:val="26"/>
  </w:num>
  <w:num w:numId="6">
    <w:abstractNumId w:val="3"/>
  </w:num>
  <w:num w:numId="7">
    <w:abstractNumId w:val="6"/>
  </w:num>
  <w:num w:numId="8">
    <w:abstractNumId w:val="10"/>
  </w:num>
  <w:num w:numId="9">
    <w:abstractNumId w:val="4"/>
  </w:num>
  <w:num w:numId="10">
    <w:abstractNumId w:val="23"/>
  </w:num>
  <w:num w:numId="11">
    <w:abstractNumId w:val="16"/>
  </w:num>
  <w:num w:numId="12">
    <w:abstractNumId w:val="25"/>
  </w:num>
  <w:num w:numId="13">
    <w:abstractNumId w:val="27"/>
  </w:num>
  <w:num w:numId="14">
    <w:abstractNumId w:val="0"/>
  </w:num>
  <w:num w:numId="15">
    <w:abstractNumId w:val="19"/>
  </w:num>
  <w:num w:numId="16">
    <w:abstractNumId w:val="14"/>
  </w:num>
  <w:num w:numId="17">
    <w:abstractNumId w:val="12"/>
  </w:num>
  <w:num w:numId="18">
    <w:abstractNumId w:val="2"/>
  </w:num>
  <w:num w:numId="19">
    <w:abstractNumId w:val="1"/>
  </w:num>
  <w:num w:numId="20">
    <w:abstractNumId w:val="13"/>
  </w:num>
  <w:num w:numId="21">
    <w:abstractNumId w:val="8"/>
  </w:num>
  <w:num w:numId="22">
    <w:abstractNumId w:val="24"/>
  </w:num>
  <w:num w:numId="23">
    <w:abstractNumId w:val="5"/>
  </w:num>
  <w:num w:numId="24">
    <w:abstractNumId w:val="20"/>
  </w:num>
  <w:num w:numId="25">
    <w:abstractNumId w:val="15"/>
  </w:num>
  <w:num w:numId="26">
    <w:abstractNumId w:val="18"/>
  </w:num>
  <w:num w:numId="27">
    <w:abstractNumId w:val="7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jIwMDU3NLE0MDJU0lEKTi0uzszPAykwrgUAB938niwAAAA="/>
  </w:docVars>
  <w:rsids>
    <w:rsidRoot w:val="00172A27"/>
    <w:rsid w:val="0000040F"/>
    <w:rsid w:val="00004293"/>
    <w:rsid w:val="00006197"/>
    <w:rsid w:val="000068C6"/>
    <w:rsid w:val="0001218A"/>
    <w:rsid w:val="0001474B"/>
    <w:rsid w:val="00021388"/>
    <w:rsid w:val="0002461F"/>
    <w:rsid w:val="0003164F"/>
    <w:rsid w:val="0003407E"/>
    <w:rsid w:val="00035FB5"/>
    <w:rsid w:val="000362DA"/>
    <w:rsid w:val="000371E0"/>
    <w:rsid w:val="0003766C"/>
    <w:rsid w:val="0004157A"/>
    <w:rsid w:val="00043851"/>
    <w:rsid w:val="00044151"/>
    <w:rsid w:val="000452AF"/>
    <w:rsid w:val="00047CD2"/>
    <w:rsid w:val="0005038B"/>
    <w:rsid w:val="000513F3"/>
    <w:rsid w:val="0005164C"/>
    <w:rsid w:val="000544AC"/>
    <w:rsid w:val="0005696F"/>
    <w:rsid w:val="00056D2D"/>
    <w:rsid w:val="00056DBE"/>
    <w:rsid w:val="0006032F"/>
    <w:rsid w:val="0006624A"/>
    <w:rsid w:val="00071E4A"/>
    <w:rsid w:val="00073CDC"/>
    <w:rsid w:val="0007464C"/>
    <w:rsid w:val="0007525D"/>
    <w:rsid w:val="0007627C"/>
    <w:rsid w:val="00076E1C"/>
    <w:rsid w:val="000813C2"/>
    <w:rsid w:val="00083CD8"/>
    <w:rsid w:val="000864BE"/>
    <w:rsid w:val="000902D7"/>
    <w:rsid w:val="000906F5"/>
    <w:rsid w:val="00090FD3"/>
    <w:rsid w:val="00092AAD"/>
    <w:rsid w:val="0009510D"/>
    <w:rsid w:val="00095110"/>
    <w:rsid w:val="000958D6"/>
    <w:rsid w:val="000A36A8"/>
    <w:rsid w:val="000A3CB9"/>
    <w:rsid w:val="000A46EF"/>
    <w:rsid w:val="000A4DD6"/>
    <w:rsid w:val="000A6C04"/>
    <w:rsid w:val="000A7604"/>
    <w:rsid w:val="000A7DD0"/>
    <w:rsid w:val="000B083F"/>
    <w:rsid w:val="000B383A"/>
    <w:rsid w:val="000B57BD"/>
    <w:rsid w:val="000B7352"/>
    <w:rsid w:val="000C7198"/>
    <w:rsid w:val="000D0E27"/>
    <w:rsid w:val="000D11FA"/>
    <w:rsid w:val="000D2333"/>
    <w:rsid w:val="000D4CD5"/>
    <w:rsid w:val="000D4E84"/>
    <w:rsid w:val="000D4EDA"/>
    <w:rsid w:val="000D5B76"/>
    <w:rsid w:val="000D6C11"/>
    <w:rsid w:val="000E5D99"/>
    <w:rsid w:val="000E69A9"/>
    <w:rsid w:val="000E7272"/>
    <w:rsid w:val="000F127D"/>
    <w:rsid w:val="000F1B10"/>
    <w:rsid w:val="000F21E5"/>
    <w:rsid w:val="000F2E13"/>
    <w:rsid w:val="000F5DF4"/>
    <w:rsid w:val="000F6085"/>
    <w:rsid w:val="000F771C"/>
    <w:rsid w:val="000F776C"/>
    <w:rsid w:val="0010012E"/>
    <w:rsid w:val="001015A3"/>
    <w:rsid w:val="00101EB0"/>
    <w:rsid w:val="00103F82"/>
    <w:rsid w:val="001042AE"/>
    <w:rsid w:val="00105C53"/>
    <w:rsid w:val="00106BB0"/>
    <w:rsid w:val="00112BD6"/>
    <w:rsid w:val="00112EFB"/>
    <w:rsid w:val="0011402B"/>
    <w:rsid w:val="001148DA"/>
    <w:rsid w:val="001155CD"/>
    <w:rsid w:val="00116B96"/>
    <w:rsid w:val="00120CEC"/>
    <w:rsid w:val="00130524"/>
    <w:rsid w:val="00130651"/>
    <w:rsid w:val="00130EF7"/>
    <w:rsid w:val="00132209"/>
    <w:rsid w:val="00132BB1"/>
    <w:rsid w:val="00133D1C"/>
    <w:rsid w:val="001347F0"/>
    <w:rsid w:val="00135C6C"/>
    <w:rsid w:val="00136905"/>
    <w:rsid w:val="00136D4D"/>
    <w:rsid w:val="00137D4A"/>
    <w:rsid w:val="00141457"/>
    <w:rsid w:val="00142A87"/>
    <w:rsid w:val="0014508E"/>
    <w:rsid w:val="00145E64"/>
    <w:rsid w:val="0014661F"/>
    <w:rsid w:val="00147044"/>
    <w:rsid w:val="00152BFC"/>
    <w:rsid w:val="00155407"/>
    <w:rsid w:val="001725DD"/>
    <w:rsid w:val="00172A27"/>
    <w:rsid w:val="00174A8E"/>
    <w:rsid w:val="00175380"/>
    <w:rsid w:val="00175624"/>
    <w:rsid w:val="00175AA0"/>
    <w:rsid w:val="0017634B"/>
    <w:rsid w:val="00181F04"/>
    <w:rsid w:val="00181F77"/>
    <w:rsid w:val="0018229A"/>
    <w:rsid w:val="00182DB8"/>
    <w:rsid w:val="00185E3B"/>
    <w:rsid w:val="001868DA"/>
    <w:rsid w:val="00187730"/>
    <w:rsid w:val="00190887"/>
    <w:rsid w:val="00190B43"/>
    <w:rsid w:val="001914F3"/>
    <w:rsid w:val="00191511"/>
    <w:rsid w:val="00197248"/>
    <w:rsid w:val="001A1095"/>
    <w:rsid w:val="001A7333"/>
    <w:rsid w:val="001A7B44"/>
    <w:rsid w:val="001B1230"/>
    <w:rsid w:val="001B2EB2"/>
    <w:rsid w:val="001B4F7D"/>
    <w:rsid w:val="001B7BC0"/>
    <w:rsid w:val="001C3125"/>
    <w:rsid w:val="001C4211"/>
    <w:rsid w:val="001C426C"/>
    <w:rsid w:val="001C5448"/>
    <w:rsid w:val="001C5460"/>
    <w:rsid w:val="001D0600"/>
    <w:rsid w:val="001D2774"/>
    <w:rsid w:val="001D37C3"/>
    <w:rsid w:val="001D399B"/>
    <w:rsid w:val="001D3D89"/>
    <w:rsid w:val="001D57EB"/>
    <w:rsid w:val="001D7027"/>
    <w:rsid w:val="001E0162"/>
    <w:rsid w:val="001E2484"/>
    <w:rsid w:val="001E31BA"/>
    <w:rsid w:val="001F2D89"/>
    <w:rsid w:val="001F4D60"/>
    <w:rsid w:val="001F520F"/>
    <w:rsid w:val="002005D9"/>
    <w:rsid w:val="00201C5D"/>
    <w:rsid w:val="002034C4"/>
    <w:rsid w:val="002049A0"/>
    <w:rsid w:val="00206AC6"/>
    <w:rsid w:val="00207B66"/>
    <w:rsid w:val="002105C7"/>
    <w:rsid w:val="002124C3"/>
    <w:rsid w:val="00212856"/>
    <w:rsid w:val="002132FC"/>
    <w:rsid w:val="002159BE"/>
    <w:rsid w:val="002168A8"/>
    <w:rsid w:val="002169FE"/>
    <w:rsid w:val="00216D01"/>
    <w:rsid w:val="002174AE"/>
    <w:rsid w:val="00220008"/>
    <w:rsid w:val="00220EFF"/>
    <w:rsid w:val="002224C3"/>
    <w:rsid w:val="00223CE1"/>
    <w:rsid w:val="00224D82"/>
    <w:rsid w:val="00231A94"/>
    <w:rsid w:val="00232800"/>
    <w:rsid w:val="00233B4F"/>
    <w:rsid w:val="00236565"/>
    <w:rsid w:val="00237077"/>
    <w:rsid w:val="00237660"/>
    <w:rsid w:val="00251FF4"/>
    <w:rsid w:val="00253BB5"/>
    <w:rsid w:val="0025546B"/>
    <w:rsid w:val="00257AF1"/>
    <w:rsid w:val="00260319"/>
    <w:rsid w:val="0026311F"/>
    <w:rsid w:val="00263933"/>
    <w:rsid w:val="0026516F"/>
    <w:rsid w:val="00270033"/>
    <w:rsid w:val="0027003F"/>
    <w:rsid w:val="00270791"/>
    <w:rsid w:val="00270DB1"/>
    <w:rsid w:val="002722AF"/>
    <w:rsid w:val="002723F2"/>
    <w:rsid w:val="00272E59"/>
    <w:rsid w:val="00275B8A"/>
    <w:rsid w:val="002777BC"/>
    <w:rsid w:val="00277B2A"/>
    <w:rsid w:val="00283A60"/>
    <w:rsid w:val="00287CC7"/>
    <w:rsid w:val="00290E13"/>
    <w:rsid w:val="00295D8E"/>
    <w:rsid w:val="00295D9F"/>
    <w:rsid w:val="00297E69"/>
    <w:rsid w:val="002A1921"/>
    <w:rsid w:val="002A1A3C"/>
    <w:rsid w:val="002A1D61"/>
    <w:rsid w:val="002A56C2"/>
    <w:rsid w:val="002A585D"/>
    <w:rsid w:val="002A635C"/>
    <w:rsid w:val="002B2F43"/>
    <w:rsid w:val="002B49A7"/>
    <w:rsid w:val="002B5B2E"/>
    <w:rsid w:val="002C0504"/>
    <w:rsid w:val="002C189E"/>
    <w:rsid w:val="002C41DA"/>
    <w:rsid w:val="002D03AF"/>
    <w:rsid w:val="002D043B"/>
    <w:rsid w:val="002D0D76"/>
    <w:rsid w:val="002D2C17"/>
    <w:rsid w:val="002D7C0F"/>
    <w:rsid w:val="002E03ED"/>
    <w:rsid w:val="002E136E"/>
    <w:rsid w:val="002E78B4"/>
    <w:rsid w:val="002F35F7"/>
    <w:rsid w:val="002F3F52"/>
    <w:rsid w:val="002F45B8"/>
    <w:rsid w:val="002F472F"/>
    <w:rsid w:val="002F59AD"/>
    <w:rsid w:val="002F607F"/>
    <w:rsid w:val="002F6F71"/>
    <w:rsid w:val="002F76D8"/>
    <w:rsid w:val="002F7AE8"/>
    <w:rsid w:val="002F7D4C"/>
    <w:rsid w:val="002F7D60"/>
    <w:rsid w:val="003017F7"/>
    <w:rsid w:val="00301918"/>
    <w:rsid w:val="00305408"/>
    <w:rsid w:val="00306467"/>
    <w:rsid w:val="0030710F"/>
    <w:rsid w:val="00307961"/>
    <w:rsid w:val="00311B6F"/>
    <w:rsid w:val="00314750"/>
    <w:rsid w:val="0032204E"/>
    <w:rsid w:val="0032213E"/>
    <w:rsid w:val="00322494"/>
    <w:rsid w:val="00324B7F"/>
    <w:rsid w:val="003254E2"/>
    <w:rsid w:val="00326B32"/>
    <w:rsid w:val="003307C0"/>
    <w:rsid w:val="00330F43"/>
    <w:rsid w:val="00332919"/>
    <w:rsid w:val="00333377"/>
    <w:rsid w:val="003348C5"/>
    <w:rsid w:val="00336412"/>
    <w:rsid w:val="00343062"/>
    <w:rsid w:val="0035209C"/>
    <w:rsid w:val="00354AAD"/>
    <w:rsid w:val="00355451"/>
    <w:rsid w:val="003566D8"/>
    <w:rsid w:val="0036102A"/>
    <w:rsid w:val="0036252E"/>
    <w:rsid w:val="003625DE"/>
    <w:rsid w:val="00362AA3"/>
    <w:rsid w:val="00363C17"/>
    <w:rsid w:val="003646AD"/>
    <w:rsid w:val="003665D1"/>
    <w:rsid w:val="0036776B"/>
    <w:rsid w:val="003708EA"/>
    <w:rsid w:val="00372E34"/>
    <w:rsid w:val="003750F6"/>
    <w:rsid w:val="0037586C"/>
    <w:rsid w:val="0037589A"/>
    <w:rsid w:val="00376A18"/>
    <w:rsid w:val="0037773E"/>
    <w:rsid w:val="00381B7E"/>
    <w:rsid w:val="00387928"/>
    <w:rsid w:val="00390102"/>
    <w:rsid w:val="003928D7"/>
    <w:rsid w:val="00394CEF"/>
    <w:rsid w:val="00396484"/>
    <w:rsid w:val="00396F29"/>
    <w:rsid w:val="003A2EF2"/>
    <w:rsid w:val="003A2F0F"/>
    <w:rsid w:val="003B0ADE"/>
    <w:rsid w:val="003B0E2F"/>
    <w:rsid w:val="003B2164"/>
    <w:rsid w:val="003B2B0C"/>
    <w:rsid w:val="003B47C8"/>
    <w:rsid w:val="003C2306"/>
    <w:rsid w:val="003C23D2"/>
    <w:rsid w:val="003C2948"/>
    <w:rsid w:val="003D4E0B"/>
    <w:rsid w:val="003D4E1A"/>
    <w:rsid w:val="003D504B"/>
    <w:rsid w:val="003D7263"/>
    <w:rsid w:val="003E03BB"/>
    <w:rsid w:val="003E2155"/>
    <w:rsid w:val="003E2E42"/>
    <w:rsid w:val="003E4357"/>
    <w:rsid w:val="003E76B2"/>
    <w:rsid w:val="003F1260"/>
    <w:rsid w:val="003F4B36"/>
    <w:rsid w:val="003F503A"/>
    <w:rsid w:val="003F511B"/>
    <w:rsid w:val="003F53C5"/>
    <w:rsid w:val="003F5B16"/>
    <w:rsid w:val="003F78A3"/>
    <w:rsid w:val="003F79B3"/>
    <w:rsid w:val="00400016"/>
    <w:rsid w:val="00402E67"/>
    <w:rsid w:val="00403F3E"/>
    <w:rsid w:val="004053BF"/>
    <w:rsid w:val="00405704"/>
    <w:rsid w:val="00411571"/>
    <w:rsid w:val="00412214"/>
    <w:rsid w:val="00416A27"/>
    <w:rsid w:val="004239F3"/>
    <w:rsid w:val="004244CB"/>
    <w:rsid w:val="004246F5"/>
    <w:rsid w:val="004311DB"/>
    <w:rsid w:val="00432B39"/>
    <w:rsid w:val="004335D7"/>
    <w:rsid w:val="004345DB"/>
    <w:rsid w:val="00435507"/>
    <w:rsid w:val="00437394"/>
    <w:rsid w:val="004406B1"/>
    <w:rsid w:val="00442C69"/>
    <w:rsid w:val="00443A94"/>
    <w:rsid w:val="0044409B"/>
    <w:rsid w:val="004440FB"/>
    <w:rsid w:val="0044460C"/>
    <w:rsid w:val="00446FF2"/>
    <w:rsid w:val="004479DA"/>
    <w:rsid w:val="004559C1"/>
    <w:rsid w:val="00456987"/>
    <w:rsid w:val="00463D78"/>
    <w:rsid w:val="004648A9"/>
    <w:rsid w:val="004670A9"/>
    <w:rsid w:val="00470074"/>
    <w:rsid w:val="004708BE"/>
    <w:rsid w:val="00472257"/>
    <w:rsid w:val="004748BD"/>
    <w:rsid w:val="00481A3B"/>
    <w:rsid w:val="00482E61"/>
    <w:rsid w:val="004842A3"/>
    <w:rsid w:val="004872B2"/>
    <w:rsid w:val="0048735F"/>
    <w:rsid w:val="00490FDB"/>
    <w:rsid w:val="004918AB"/>
    <w:rsid w:val="00491E37"/>
    <w:rsid w:val="00495F64"/>
    <w:rsid w:val="004961DD"/>
    <w:rsid w:val="00497BC9"/>
    <w:rsid w:val="00497E8A"/>
    <w:rsid w:val="004A17FD"/>
    <w:rsid w:val="004A5BB8"/>
    <w:rsid w:val="004A6D6F"/>
    <w:rsid w:val="004B252C"/>
    <w:rsid w:val="004B3CC6"/>
    <w:rsid w:val="004B40B9"/>
    <w:rsid w:val="004B4D69"/>
    <w:rsid w:val="004B4DD7"/>
    <w:rsid w:val="004C0037"/>
    <w:rsid w:val="004C262D"/>
    <w:rsid w:val="004C26FD"/>
    <w:rsid w:val="004C2D2E"/>
    <w:rsid w:val="004C3DD3"/>
    <w:rsid w:val="004C4DFE"/>
    <w:rsid w:val="004C61CE"/>
    <w:rsid w:val="004D1C0D"/>
    <w:rsid w:val="004D530E"/>
    <w:rsid w:val="004D66AF"/>
    <w:rsid w:val="004E094A"/>
    <w:rsid w:val="004E0C04"/>
    <w:rsid w:val="004E4936"/>
    <w:rsid w:val="004E52E8"/>
    <w:rsid w:val="004E59A6"/>
    <w:rsid w:val="004E7133"/>
    <w:rsid w:val="004E7AA3"/>
    <w:rsid w:val="004F21A2"/>
    <w:rsid w:val="004F3C30"/>
    <w:rsid w:val="004F3D03"/>
    <w:rsid w:val="004F428A"/>
    <w:rsid w:val="004F48D2"/>
    <w:rsid w:val="004F4DE2"/>
    <w:rsid w:val="004F5185"/>
    <w:rsid w:val="004F5D6C"/>
    <w:rsid w:val="004F5E9F"/>
    <w:rsid w:val="004F69DE"/>
    <w:rsid w:val="004F7140"/>
    <w:rsid w:val="004F74CC"/>
    <w:rsid w:val="00500A03"/>
    <w:rsid w:val="00500C5B"/>
    <w:rsid w:val="00502193"/>
    <w:rsid w:val="00505266"/>
    <w:rsid w:val="005052E9"/>
    <w:rsid w:val="00505D9E"/>
    <w:rsid w:val="00506D2B"/>
    <w:rsid w:val="005110B0"/>
    <w:rsid w:val="005120D8"/>
    <w:rsid w:val="00512530"/>
    <w:rsid w:val="00514B67"/>
    <w:rsid w:val="005156C2"/>
    <w:rsid w:val="0052023A"/>
    <w:rsid w:val="00521422"/>
    <w:rsid w:val="0052205A"/>
    <w:rsid w:val="0052215B"/>
    <w:rsid w:val="00524A6A"/>
    <w:rsid w:val="00525B14"/>
    <w:rsid w:val="005266AE"/>
    <w:rsid w:val="0052720B"/>
    <w:rsid w:val="0053194E"/>
    <w:rsid w:val="00532786"/>
    <w:rsid w:val="00532EDF"/>
    <w:rsid w:val="00536DF7"/>
    <w:rsid w:val="00537ECC"/>
    <w:rsid w:val="00537F94"/>
    <w:rsid w:val="00543A64"/>
    <w:rsid w:val="00545610"/>
    <w:rsid w:val="00547315"/>
    <w:rsid w:val="00550B5E"/>
    <w:rsid w:val="005553E6"/>
    <w:rsid w:val="005575B4"/>
    <w:rsid w:val="00557FC9"/>
    <w:rsid w:val="005612E2"/>
    <w:rsid w:val="0056221E"/>
    <w:rsid w:val="00563AA7"/>
    <w:rsid w:val="005665FE"/>
    <w:rsid w:val="0056739E"/>
    <w:rsid w:val="005750FC"/>
    <w:rsid w:val="00575942"/>
    <w:rsid w:val="00581D19"/>
    <w:rsid w:val="0058676D"/>
    <w:rsid w:val="00586F3E"/>
    <w:rsid w:val="00587D2F"/>
    <w:rsid w:val="005919D6"/>
    <w:rsid w:val="00592B4F"/>
    <w:rsid w:val="005930C4"/>
    <w:rsid w:val="005976C8"/>
    <w:rsid w:val="005A3AF4"/>
    <w:rsid w:val="005A41FA"/>
    <w:rsid w:val="005A55FD"/>
    <w:rsid w:val="005A657A"/>
    <w:rsid w:val="005A7135"/>
    <w:rsid w:val="005B2198"/>
    <w:rsid w:val="005B2ACD"/>
    <w:rsid w:val="005B512B"/>
    <w:rsid w:val="005B6293"/>
    <w:rsid w:val="005B728E"/>
    <w:rsid w:val="005C30F0"/>
    <w:rsid w:val="005C3873"/>
    <w:rsid w:val="005C5002"/>
    <w:rsid w:val="005D15C9"/>
    <w:rsid w:val="005D5DE0"/>
    <w:rsid w:val="005D6511"/>
    <w:rsid w:val="005E1E32"/>
    <w:rsid w:val="005E3EDE"/>
    <w:rsid w:val="005E3F5B"/>
    <w:rsid w:val="005F2CFE"/>
    <w:rsid w:val="005F40C0"/>
    <w:rsid w:val="0060054B"/>
    <w:rsid w:val="0060285B"/>
    <w:rsid w:val="006028EA"/>
    <w:rsid w:val="006103CE"/>
    <w:rsid w:val="0061172B"/>
    <w:rsid w:val="00613861"/>
    <w:rsid w:val="00615939"/>
    <w:rsid w:val="00617B15"/>
    <w:rsid w:val="00620211"/>
    <w:rsid w:val="00624FC5"/>
    <w:rsid w:val="0062661B"/>
    <w:rsid w:val="00627707"/>
    <w:rsid w:val="00631392"/>
    <w:rsid w:val="006324F1"/>
    <w:rsid w:val="006355F6"/>
    <w:rsid w:val="006362F0"/>
    <w:rsid w:val="00636607"/>
    <w:rsid w:val="00640674"/>
    <w:rsid w:val="00642293"/>
    <w:rsid w:val="006425CB"/>
    <w:rsid w:val="00643802"/>
    <w:rsid w:val="00644077"/>
    <w:rsid w:val="00644772"/>
    <w:rsid w:val="00644EEB"/>
    <w:rsid w:val="00645388"/>
    <w:rsid w:val="00654D7B"/>
    <w:rsid w:val="00655D53"/>
    <w:rsid w:val="006569F1"/>
    <w:rsid w:val="006610F7"/>
    <w:rsid w:val="00662A50"/>
    <w:rsid w:val="00663279"/>
    <w:rsid w:val="00666024"/>
    <w:rsid w:val="006667BE"/>
    <w:rsid w:val="00670E08"/>
    <w:rsid w:val="006737D8"/>
    <w:rsid w:val="0067476B"/>
    <w:rsid w:val="00680520"/>
    <w:rsid w:val="00686B86"/>
    <w:rsid w:val="00687BE7"/>
    <w:rsid w:val="00695B3F"/>
    <w:rsid w:val="0069640A"/>
    <w:rsid w:val="006A08E5"/>
    <w:rsid w:val="006A0E10"/>
    <w:rsid w:val="006A1B99"/>
    <w:rsid w:val="006A6545"/>
    <w:rsid w:val="006B12BB"/>
    <w:rsid w:val="006B16D1"/>
    <w:rsid w:val="006B189C"/>
    <w:rsid w:val="006B30DD"/>
    <w:rsid w:val="006B754A"/>
    <w:rsid w:val="006B7C19"/>
    <w:rsid w:val="006C246D"/>
    <w:rsid w:val="006C4F7B"/>
    <w:rsid w:val="006C5F8E"/>
    <w:rsid w:val="006D0015"/>
    <w:rsid w:val="006D2BC5"/>
    <w:rsid w:val="006D4C7E"/>
    <w:rsid w:val="006E0D91"/>
    <w:rsid w:val="006E7501"/>
    <w:rsid w:val="006E7A8E"/>
    <w:rsid w:val="006E7AD5"/>
    <w:rsid w:val="006F0145"/>
    <w:rsid w:val="006F0ADA"/>
    <w:rsid w:val="006F1590"/>
    <w:rsid w:val="006F1DA6"/>
    <w:rsid w:val="006F4E0C"/>
    <w:rsid w:val="006F6765"/>
    <w:rsid w:val="006F75D4"/>
    <w:rsid w:val="006F7992"/>
    <w:rsid w:val="007004DA"/>
    <w:rsid w:val="00701E5F"/>
    <w:rsid w:val="00707AB6"/>
    <w:rsid w:val="00707B80"/>
    <w:rsid w:val="007106F5"/>
    <w:rsid w:val="00711923"/>
    <w:rsid w:val="0071551F"/>
    <w:rsid w:val="00715764"/>
    <w:rsid w:val="0071687E"/>
    <w:rsid w:val="0072354F"/>
    <w:rsid w:val="00724D10"/>
    <w:rsid w:val="00727036"/>
    <w:rsid w:val="0073274E"/>
    <w:rsid w:val="0073486F"/>
    <w:rsid w:val="00737748"/>
    <w:rsid w:val="007433F9"/>
    <w:rsid w:val="00743675"/>
    <w:rsid w:val="00744168"/>
    <w:rsid w:val="007448BB"/>
    <w:rsid w:val="00751597"/>
    <w:rsid w:val="00752D32"/>
    <w:rsid w:val="007546BC"/>
    <w:rsid w:val="00755979"/>
    <w:rsid w:val="007565B6"/>
    <w:rsid w:val="00760A06"/>
    <w:rsid w:val="007645BC"/>
    <w:rsid w:val="007663E9"/>
    <w:rsid w:val="007665BB"/>
    <w:rsid w:val="00767C51"/>
    <w:rsid w:val="00770683"/>
    <w:rsid w:val="0077285C"/>
    <w:rsid w:val="00773C8A"/>
    <w:rsid w:val="0077415E"/>
    <w:rsid w:val="0077528A"/>
    <w:rsid w:val="00783E53"/>
    <w:rsid w:val="00785944"/>
    <w:rsid w:val="00786792"/>
    <w:rsid w:val="00791328"/>
    <w:rsid w:val="0079309C"/>
    <w:rsid w:val="0079323B"/>
    <w:rsid w:val="00793901"/>
    <w:rsid w:val="007963C4"/>
    <w:rsid w:val="007A08BF"/>
    <w:rsid w:val="007A1369"/>
    <w:rsid w:val="007A1B3F"/>
    <w:rsid w:val="007A1D36"/>
    <w:rsid w:val="007A38BE"/>
    <w:rsid w:val="007A3924"/>
    <w:rsid w:val="007A3E23"/>
    <w:rsid w:val="007A447F"/>
    <w:rsid w:val="007A53C4"/>
    <w:rsid w:val="007A6383"/>
    <w:rsid w:val="007A6569"/>
    <w:rsid w:val="007A70E6"/>
    <w:rsid w:val="007B181B"/>
    <w:rsid w:val="007B360B"/>
    <w:rsid w:val="007B3A9B"/>
    <w:rsid w:val="007B3EAE"/>
    <w:rsid w:val="007B55C3"/>
    <w:rsid w:val="007B61F2"/>
    <w:rsid w:val="007B73ED"/>
    <w:rsid w:val="007C1BF1"/>
    <w:rsid w:val="007C1F36"/>
    <w:rsid w:val="007C41D4"/>
    <w:rsid w:val="007C4CDA"/>
    <w:rsid w:val="007C5CF4"/>
    <w:rsid w:val="007C7458"/>
    <w:rsid w:val="007D081A"/>
    <w:rsid w:val="007D088B"/>
    <w:rsid w:val="007D1050"/>
    <w:rsid w:val="007D11BF"/>
    <w:rsid w:val="007D159A"/>
    <w:rsid w:val="007D3C8C"/>
    <w:rsid w:val="007D4C89"/>
    <w:rsid w:val="007D539A"/>
    <w:rsid w:val="007D7324"/>
    <w:rsid w:val="007E0013"/>
    <w:rsid w:val="007E4852"/>
    <w:rsid w:val="007E5366"/>
    <w:rsid w:val="007E6F18"/>
    <w:rsid w:val="007E7666"/>
    <w:rsid w:val="007F117D"/>
    <w:rsid w:val="007F3B42"/>
    <w:rsid w:val="007F4606"/>
    <w:rsid w:val="007F4F12"/>
    <w:rsid w:val="007F642D"/>
    <w:rsid w:val="007F6D12"/>
    <w:rsid w:val="007F6EAF"/>
    <w:rsid w:val="007F7432"/>
    <w:rsid w:val="00801D9E"/>
    <w:rsid w:val="00804947"/>
    <w:rsid w:val="008055C8"/>
    <w:rsid w:val="00807BDB"/>
    <w:rsid w:val="008108F8"/>
    <w:rsid w:val="008121B0"/>
    <w:rsid w:val="008146F5"/>
    <w:rsid w:val="008147B1"/>
    <w:rsid w:val="008156A7"/>
    <w:rsid w:val="00815A2F"/>
    <w:rsid w:val="00821EAB"/>
    <w:rsid w:val="00822B43"/>
    <w:rsid w:val="00823468"/>
    <w:rsid w:val="008236A5"/>
    <w:rsid w:val="008267EE"/>
    <w:rsid w:val="00831127"/>
    <w:rsid w:val="00832CF4"/>
    <w:rsid w:val="0083367B"/>
    <w:rsid w:val="00834C82"/>
    <w:rsid w:val="00836F3D"/>
    <w:rsid w:val="00837A75"/>
    <w:rsid w:val="00842202"/>
    <w:rsid w:val="00843271"/>
    <w:rsid w:val="008474B9"/>
    <w:rsid w:val="00847E41"/>
    <w:rsid w:val="00850666"/>
    <w:rsid w:val="0085091E"/>
    <w:rsid w:val="00850AB3"/>
    <w:rsid w:val="00851F4E"/>
    <w:rsid w:val="00851F76"/>
    <w:rsid w:val="00854808"/>
    <w:rsid w:val="00855060"/>
    <w:rsid w:val="00855CF4"/>
    <w:rsid w:val="00856212"/>
    <w:rsid w:val="00856820"/>
    <w:rsid w:val="00862134"/>
    <w:rsid w:val="00863DA8"/>
    <w:rsid w:val="00864175"/>
    <w:rsid w:val="0086445F"/>
    <w:rsid w:val="008663CF"/>
    <w:rsid w:val="00867248"/>
    <w:rsid w:val="00871DE0"/>
    <w:rsid w:val="00873A75"/>
    <w:rsid w:val="00874D82"/>
    <w:rsid w:val="00875BE5"/>
    <w:rsid w:val="00876ACC"/>
    <w:rsid w:val="00877C02"/>
    <w:rsid w:val="0088018C"/>
    <w:rsid w:val="00880B9D"/>
    <w:rsid w:val="00882151"/>
    <w:rsid w:val="00882E6C"/>
    <w:rsid w:val="00882EC5"/>
    <w:rsid w:val="008838D2"/>
    <w:rsid w:val="0089129A"/>
    <w:rsid w:val="008922BF"/>
    <w:rsid w:val="0089320D"/>
    <w:rsid w:val="008936D3"/>
    <w:rsid w:val="00896113"/>
    <w:rsid w:val="00896295"/>
    <w:rsid w:val="00897C78"/>
    <w:rsid w:val="008A03B3"/>
    <w:rsid w:val="008A4403"/>
    <w:rsid w:val="008A485C"/>
    <w:rsid w:val="008A5D18"/>
    <w:rsid w:val="008A7909"/>
    <w:rsid w:val="008B3580"/>
    <w:rsid w:val="008C15D3"/>
    <w:rsid w:val="008C1BC2"/>
    <w:rsid w:val="008C1F7E"/>
    <w:rsid w:val="008C422F"/>
    <w:rsid w:val="008C7DAB"/>
    <w:rsid w:val="008D391B"/>
    <w:rsid w:val="008D456C"/>
    <w:rsid w:val="008D48DA"/>
    <w:rsid w:val="008D6B16"/>
    <w:rsid w:val="008D6F4B"/>
    <w:rsid w:val="008E1988"/>
    <w:rsid w:val="008E2466"/>
    <w:rsid w:val="008E2570"/>
    <w:rsid w:val="008E4B0F"/>
    <w:rsid w:val="008E5444"/>
    <w:rsid w:val="008F1FE4"/>
    <w:rsid w:val="008F2131"/>
    <w:rsid w:val="008F6518"/>
    <w:rsid w:val="00901AC5"/>
    <w:rsid w:val="00906F13"/>
    <w:rsid w:val="00910A70"/>
    <w:rsid w:val="00912223"/>
    <w:rsid w:val="00913780"/>
    <w:rsid w:val="00914248"/>
    <w:rsid w:val="00920111"/>
    <w:rsid w:val="00926DE9"/>
    <w:rsid w:val="00926FAD"/>
    <w:rsid w:val="00927461"/>
    <w:rsid w:val="009325A6"/>
    <w:rsid w:val="00935CC1"/>
    <w:rsid w:val="00941D26"/>
    <w:rsid w:val="00946558"/>
    <w:rsid w:val="00946E20"/>
    <w:rsid w:val="00950B1B"/>
    <w:rsid w:val="009527C1"/>
    <w:rsid w:val="00952E78"/>
    <w:rsid w:val="00953BEF"/>
    <w:rsid w:val="0095753F"/>
    <w:rsid w:val="00957989"/>
    <w:rsid w:val="009601F6"/>
    <w:rsid w:val="0096127A"/>
    <w:rsid w:val="00961925"/>
    <w:rsid w:val="00962738"/>
    <w:rsid w:val="00964850"/>
    <w:rsid w:val="00966332"/>
    <w:rsid w:val="00967B97"/>
    <w:rsid w:val="00970328"/>
    <w:rsid w:val="0097272E"/>
    <w:rsid w:val="00973BA3"/>
    <w:rsid w:val="00974662"/>
    <w:rsid w:val="00976DED"/>
    <w:rsid w:val="00980EE2"/>
    <w:rsid w:val="00981DD4"/>
    <w:rsid w:val="00982EAB"/>
    <w:rsid w:val="009860FF"/>
    <w:rsid w:val="009870D3"/>
    <w:rsid w:val="00992817"/>
    <w:rsid w:val="00994DF5"/>
    <w:rsid w:val="00996EA1"/>
    <w:rsid w:val="009A0DB9"/>
    <w:rsid w:val="009A35A8"/>
    <w:rsid w:val="009B37CD"/>
    <w:rsid w:val="009B47E9"/>
    <w:rsid w:val="009B4ACF"/>
    <w:rsid w:val="009B4F4C"/>
    <w:rsid w:val="009C1AEB"/>
    <w:rsid w:val="009C2A00"/>
    <w:rsid w:val="009C346B"/>
    <w:rsid w:val="009C46EC"/>
    <w:rsid w:val="009C6C89"/>
    <w:rsid w:val="009D00F2"/>
    <w:rsid w:val="009D02C1"/>
    <w:rsid w:val="009D1545"/>
    <w:rsid w:val="009D1A38"/>
    <w:rsid w:val="009D2B35"/>
    <w:rsid w:val="009D58DB"/>
    <w:rsid w:val="009D59C4"/>
    <w:rsid w:val="009D5FE9"/>
    <w:rsid w:val="009E19E0"/>
    <w:rsid w:val="009E2748"/>
    <w:rsid w:val="009E442D"/>
    <w:rsid w:val="009F16C4"/>
    <w:rsid w:val="009F1F7F"/>
    <w:rsid w:val="009F2279"/>
    <w:rsid w:val="009F3A0B"/>
    <w:rsid w:val="009F42AD"/>
    <w:rsid w:val="009F4FED"/>
    <w:rsid w:val="009F50BC"/>
    <w:rsid w:val="00A04D90"/>
    <w:rsid w:val="00A061CD"/>
    <w:rsid w:val="00A074F3"/>
    <w:rsid w:val="00A07E0F"/>
    <w:rsid w:val="00A10861"/>
    <w:rsid w:val="00A10B45"/>
    <w:rsid w:val="00A111EA"/>
    <w:rsid w:val="00A12753"/>
    <w:rsid w:val="00A15647"/>
    <w:rsid w:val="00A15FBF"/>
    <w:rsid w:val="00A20FDB"/>
    <w:rsid w:val="00A23E57"/>
    <w:rsid w:val="00A26DA6"/>
    <w:rsid w:val="00A27123"/>
    <w:rsid w:val="00A27B8E"/>
    <w:rsid w:val="00A27F4E"/>
    <w:rsid w:val="00A30AA4"/>
    <w:rsid w:val="00A327F3"/>
    <w:rsid w:val="00A3340A"/>
    <w:rsid w:val="00A33716"/>
    <w:rsid w:val="00A40CD6"/>
    <w:rsid w:val="00A44377"/>
    <w:rsid w:val="00A444C9"/>
    <w:rsid w:val="00A44629"/>
    <w:rsid w:val="00A4500A"/>
    <w:rsid w:val="00A461B6"/>
    <w:rsid w:val="00A46696"/>
    <w:rsid w:val="00A51834"/>
    <w:rsid w:val="00A53588"/>
    <w:rsid w:val="00A535CE"/>
    <w:rsid w:val="00A54F85"/>
    <w:rsid w:val="00A614B8"/>
    <w:rsid w:val="00A66ECD"/>
    <w:rsid w:val="00A74016"/>
    <w:rsid w:val="00A762C6"/>
    <w:rsid w:val="00A76367"/>
    <w:rsid w:val="00A7682B"/>
    <w:rsid w:val="00A77F3A"/>
    <w:rsid w:val="00A876CC"/>
    <w:rsid w:val="00A87E06"/>
    <w:rsid w:val="00A908BA"/>
    <w:rsid w:val="00A93900"/>
    <w:rsid w:val="00A9553A"/>
    <w:rsid w:val="00AA0881"/>
    <w:rsid w:val="00AA53E8"/>
    <w:rsid w:val="00AA6940"/>
    <w:rsid w:val="00AB30B5"/>
    <w:rsid w:val="00AB4C3A"/>
    <w:rsid w:val="00AB5AA4"/>
    <w:rsid w:val="00AB73F5"/>
    <w:rsid w:val="00AC2A93"/>
    <w:rsid w:val="00AC33C0"/>
    <w:rsid w:val="00AC5058"/>
    <w:rsid w:val="00AC54B9"/>
    <w:rsid w:val="00AC5B6B"/>
    <w:rsid w:val="00AD1403"/>
    <w:rsid w:val="00AD1D44"/>
    <w:rsid w:val="00AD3FFD"/>
    <w:rsid w:val="00AD4704"/>
    <w:rsid w:val="00AD4F74"/>
    <w:rsid w:val="00AD58E3"/>
    <w:rsid w:val="00AD601A"/>
    <w:rsid w:val="00AE4FF4"/>
    <w:rsid w:val="00AE5616"/>
    <w:rsid w:val="00AE5A91"/>
    <w:rsid w:val="00AE7944"/>
    <w:rsid w:val="00AF0080"/>
    <w:rsid w:val="00AF0FB0"/>
    <w:rsid w:val="00AF1B29"/>
    <w:rsid w:val="00AF72CB"/>
    <w:rsid w:val="00AF763C"/>
    <w:rsid w:val="00AF769E"/>
    <w:rsid w:val="00B03177"/>
    <w:rsid w:val="00B071BB"/>
    <w:rsid w:val="00B1284B"/>
    <w:rsid w:val="00B132BD"/>
    <w:rsid w:val="00B163C3"/>
    <w:rsid w:val="00B1648F"/>
    <w:rsid w:val="00B20E96"/>
    <w:rsid w:val="00B26970"/>
    <w:rsid w:val="00B27EE4"/>
    <w:rsid w:val="00B32333"/>
    <w:rsid w:val="00B33548"/>
    <w:rsid w:val="00B36055"/>
    <w:rsid w:val="00B3676D"/>
    <w:rsid w:val="00B37743"/>
    <w:rsid w:val="00B40A59"/>
    <w:rsid w:val="00B46A76"/>
    <w:rsid w:val="00B47907"/>
    <w:rsid w:val="00B554D5"/>
    <w:rsid w:val="00B57789"/>
    <w:rsid w:val="00B60030"/>
    <w:rsid w:val="00B67B52"/>
    <w:rsid w:val="00B70007"/>
    <w:rsid w:val="00B70CA6"/>
    <w:rsid w:val="00B70F2D"/>
    <w:rsid w:val="00B7220B"/>
    <w:rsid w:val="00B72B32"/>
    <w:rsid w:val="00B744B6"/>
    <w:rsid w:val="00B75441"/>
    <w:rsid w:val="00B75E02"/>
    <w:rsid w:val="00B7623A"/>
    <w:rsid w:val="00B7636F"/>
    <w:rsid w:val="00B77009"/>
    <w:rsid w:val="00B77851"/>
    <w:rsid w:val="00B84E95"/>
    <w:rsid w:val="00B861FE"/>
    <w:rsid w:val="00B9268A"/>
    <w:rsid w:val="00B92857"/>
    <w:rsid w:val="00B97576"/>
    <w:rsid w:val="00BA03E1"/>
    <w:rsid w:val="00BA17CC"/>
    <w:rsid w:val="00BA2486"/>
    <w:rsid w:val="00BA3C4B"/>
    <w:rsid w:val="00BA3F98"/>
    <w:rsid w:val="00BA558E"/>
    <w:rsid w:val="00BA7449"/>
    <w:rsid w:val="00BA7F65"/>
    <w:rsid w:val="00BB1CCB"/>
    <w:rsid w:val="00BB1D0B"/>
    <w:rsid w:val="00BB467E"/>
    <w:rsid w:val="00BB4F49"/>
    <w:rsid w:val="00BB6550"/>
    <w:rsid w:val="00BB7E31"/>
    <w:rsid w:val="00BC119C"/>
    <w:rsid w:val="00BC132B"/>
    <w:rsid w:val="00BC20A8"/>
    <w:rsid w:val="00BC2889"/>
    <w:rsid w:val="00BC3D22"/>
    <w:rsid w:val="00BC72EE"/>
    <w:rsid w:val="00BD0124"/>
    <w:rsid w:val="00BD0EA0"/>
    <w:rsid w:val="00BD2D2D"/>
    <w:rsid w:val="00BD49C7"/>
    <w:rsid w:val="00BD603C"/>
    <w:rsid w:val="00BE179A"/>
    <w:rsid w:val="00BE18C1"/>
    <w:rsid w:val="00BE23CA"/>
    <w:rsid w:val="00BE24AB"/>
    <w:rsid w:val="00BE27FD"/>
    <w:rsid w:val="00BE444D"/>
    <w:rsid w:val="00BE4CC5"/>
    <w:rsid w:val="00BF03AF"/>
    <w:rsid w:val="00BF076C"/>
    <w:rsid w:val="00BF1565"/>
    <w:rsid w:val="00BF4D81"/>
    <w:rsid w:val="00C011DB"/>
    <w:rsid w:val="00C03910"/>
    <w:rsid w:val="00C04053"/>
    <w:rsid w:val="00C0521D"/>
    <w:rsid w:val="00C113D2"/>
    <w:rsid w:val="00C1147A"/>
    <w:rsid w:val="00C1210D"/>
    <w:rsid w:val="00C127F6"/>
    <w:rsid w:val="00C128C4"/>
    <w:rsid w:val="00C128C8"/>
    <w:rsid w:val="00C13674"/>
    <w:rsid w:val="00C15723"/>
    <w:rsid w:val="00C211AD"/>
    <w:rsid w:val="00C23531"/>
    <w:rsid w:val="00C2381B"/>
    <w:rsid w:val="00C26133"/>
    <w:rsid w:val="00C27E6C"/>
    <w:rsid w:val="00C32DB2"/>
    <w:rsid w:val="00C32E39"/>
    <w:rsid w:val="00C33C79"/>
    <w:rsid w:val="00C354E0"/>
    <w:rsid w:val="00C36518"/>
    <w:rsid w:val="00C379D2"/>
    <w:rsid w:val="00C410A3"/>
    <w:rsid w:val="00C423CD"/>
    <w:rsid w:val="00C452BC"/>
    <w:rsid w:val="00C4617C"/>
    <w:rsid w:val="00C46F0B"/>
    <w:rsid w:val="00C47123"/>
    <w:rsid w:val="00C500ED"/>
    <w:rsid w:val="00C50362"/>
    <w:rsid w:val="00C514F8"/>
    <w:rsid w:val="00C51E8A"/>
    <w:rsid w:val="00C520B0"/>
    <w:rsid w:val="00C66DAB"/>
    <w:rsid w:val="00C70B30"/>
    <w:rsid w:val="00C724A0"/>
    <w:rsid w:val="00C7353C"/>
    <w:rsid w:val="00C76665"/>
    <w:rsid w:val="00C76D5A"/>
    <w:rsid w:val="00C77279"/>
    <w:rsid w:val="00C820BB"/>
    <w:rsid w:val="00C87E1B"/>
    <w:rsid w:val="00C90093"/>
    <w:rsid w:val="00C905DE"/>
    <w:rsid w:val="00C95A04"/>
    <w:rsid w:val="00C97E1C"/>
    <w:rsid w:val="00C97F9F"/>
    <w:rsid w:val="00CA0272"/>
    <w:rsid w:val="00CA1612"/>
    <w:rsid w:val="00CA20F0"/>
    <w:rsid w:val="00CA352F"/>
    <w:rsid w:val="00CA53A1"/>
    <w:rsid w:val="00CA56D0"/>
    <w:rsid w:val="00CA59AB"/>
    <w:rsid w:val="00CA66D9"/>
    <w:rsid w:val="00CB48E5"/>
    <w:rsid w:val="00CB5927"/>
    <w:rsid w:val="00CB615D"/>
    <w:rsid w:val="00CB6AAE"/>
    <w:rsid w:val="00CC072F"/>
    <w:rsid w:val="00CC088B"/>
    <w:rsid w:val="00CC1C82"/>
    <w:rsid w:val="00CC270A"/>
    <w:rsid w:val="00CC3F9A"/>
    <w:rsid w:val="00CC4BB6"/>
    <w:rsid w:val="00CC5565"/>
    <w:rsid w:val="00CD22DA"/>
    <w:rsid w:val="00CD6ECE"/>
    <w:rsid w:val="00CE0DF1"/>
    <w:rsid w:val="00CE3B8A"/>
    <w:rsid w:val="00CE5E78"/>
    <w:rsid w:val="00CE72EA"/>
    <w:rsid w:val="00CF0EE7"/>
    <w:rsid w:val="00CF1E61"/>
    <w:rsid w:val="00CF321E"/>
    <w:rsid w:val="00CF463F"/>
    <w:rsid w:val="00D02565"/>
    <w:rsid w:val="00D0628D"/>
    <w:rsid w:val="00D06646"/>
    <w:rsid w:val="00D067CB"/>
    <w:rsid w:val="00D0695C"/>
    <w:rsid w:val="00D07D62"/>
    <w:rsid w:val="00D1199A"/>
    <w:rsid w:val="00D151C4"/>
    <w:rsid w:val="00D160B5"/>
    <w:rsid w:val="00D21485"/>
    <w:rsid w:val="00D22E32"/>
    <w:rsid w:val="00D24299"/>
    <w:rsid w:val="00D27655"/>
    <w:rsid w:val="00D31624"/>
    <w:rsid w:val="00D3190B"/>
    <w:rsid w:val="00D35664"/>
    <w:rsid w:val="00D36D0C"/>
    <w:rsid w:val="00D36ECE"/>
    <w:rsid w:val="00D374B2"/>
    <w:rsid w:val="00D4528A"/>
    <w:rsid w:val="00D458F7"/>
    <w:rsid w:val="00D4610B"/>
    <w:rsid w:val="00D46BCE"/>
    <w:rsid w:val="00D46E02"/>
    <w:rsid w:val="00D47AF6"/>
    <w:rsid w:val="00D507AF"/>
    <w:rsid w:val="00D508F7"/>
    <w:rsid w:val="00D539D3"/>
    <w:rsid w:val="00D61020"/>
    <w:rsid w:val="00D619C9"/>
    <w:rsid w:val="00D624E5"/>
    <w:rsid w:val="00D64222"/>
    <w:rsid w:val="00D644F9"/>
    <w:rsid w:val="00D65DB5"/>
    <w:rsid w:val="00D72433"/>
    <w:rsid w:val="00D74694"/>
    <w:rsid w:val="00D80A8A"/>
    <w:rsid w:val="00D82F7B"/>
    <w:rsid w:val="00D834F5"/>
    <w:rsid w:val="00D85543"/>
    <w:rsid w:val="00D90BF2"/>
    <w:rsid w:val="00D929D8"/>
    <w:rsid w:val="00D95FDC"/>
    <w:rsid w:val="00DA2C74"/>
    <w:rsid w:val="00DA2E14"/>
    <w:rsid w:val="00DA336D"/>
    <w:rsid w:val="00DA3968"/>
    <w:rsid w:val="00DA43BF"/>
    <w:rsid w:val="00DA6262"/>
    <w:rsid w:val="00DA6B71"/>
    <w:rsid w:val="00DA79A8"/>
    <w:rsid w:val="00DB04BC"/>
    <w:rsid w:val="00DB22D0"/>
    <w:rsid w:val="00DB52E6"/>
    <w:rsid w:val="00DB5D21"/>
    <w:rsid w:val="00DC5F25"/>
    <w:rsid w:val="00DC6DE9"/>
    <w:rsid w:val="00DC6E74"/>
    <w:rsid w:val="00DC7681"/>
    <w:rsid w:val="00DD0107"/>
    <w:rsid w:val="00DD6828"/>
    <w:rsid w:val="00DD792E"/>
    <w:rsid w:val="00DD7950"/>
    <w:rsid w:val="00DE1B01"/>
    <w:rsid w:val="00DE2EC7"/>
    <w:rsid w:val="00DE442F"/>
    <w:rsid w:val="00DE6A2A"/>
    <w:rsid w:val="00DF0976"/>
    <w:rsid w:val="00DF1880"/>
    <w:rsid w:val="00DF2A54"/>
    <w:rsid w:val="00DF2CA7"/>
    <w:rsid w:val="00DF36CA"/>
    <w:rsid w:val="00DF50A4"/>
    <w:rsid w:val="00DF5C75"/>
    <w:rsid w:val="00E0099C"/>
    <w:rsid w:val="00E06A00"/>
    <w:rsid w:val="00E06C4F"/>
    <w:rsid w:val="00E10C5A"/>
    <w:rsid w:val="00E16319"/>
    <w:rsid w:val="00E1691C"/>
    <w:rsid w:val="00E177FB"/>
    <w:rsid w:val="00E2205C"/>
    <w:rsid w:val="00E238DE"/>
    <w:rsid w:val="00E27970"/>
    <w:rsid w:val="00E334F6"/>
    <w:rsid w:val="00E3387E"/>
    <w:rsid w:val="00E35E1D"/>
    <w:rsid w:val="00E42858"/>
    <w:rsid w:val="00E46067"/>
    <w:rsid w:val="00E516EB"/>
    <w:rsid w:val="00E525A2"/>
    <w:rsid w:val="00E53A61"/>
    <w:rsid w:val="00E54ED7"/>
    <w:rsid w:val="00E57A72"/>
    <w:rsid w:val="00E61F15"/>
    <w:rsid w:val="00E64862"/>
    <w:rsid w:val="00E70184"/>
    <w:rsid w:val="00E71BF2"/>
    <w:rsid w:val="00E75A44"/>
    <w:rsid w:val="00E772F6"/>
    <w:rsid w:val="00E869CF"/>
    <w:rsid w:val="00E907E2"/>
    <w:rsid w:val="00E9107B"/>
    <w:rsid w:val="00E9147E"/>
    <w:rsid w:val="00E91671"/>
    <w:rsid w:val="00E9763C"/>
    <w:rsid w:val="00E9784F"/>
    <w:rsid w:val="00E97ACE"/>
    <w:rsid w:val="00EA29F3"/>
    <w:rsid w:val="00EA2FEF"/>
    <w:rsid w:val="00EA7491"/>
    <w:rsid w:val="00EB155D"/>
    <w:rsid w:val="00EB51F2"/>
    <w:rsid w:val="00EC3959"/>
    <w:rsid w:val="00EC4132"/>
    <w:rsid w:val="00EC43C7"/>
    <w:rsid w:val="00EC5542"/>
    <w:rsid w:val="00EC605E"/>
    <w:rsid w:val="00EC6172"/>
    <w:rsid w:val="00ED12B4"/>
    <w:rsid w:val="00ED391B"/>
    <w:rsid w:val="00EE0C55"/>
    <w:rsid w:val="00EE132A"/>
    <w:rsid w:val="00EE2375"/>
    <w:rsid w:val="00EE30D8"/>
    <w:rsid w:val="00EE6F31"/>
    <w:rsid w:val="00EE70F8"/>
    <w:rsid w:val="00EF2647"/>
    <w:rsid w:val="00EF66BD"/>
    <w:rsid w:val="00F00A41"/>
    <w:rsid w:val="00F01EB4"/>
    <w:rsid w:val="00F03EFB"/>
    <w:rsid w:val="00F041DA"/>
    <w:rsid w:val="00F0502B"/>
    <w:rsid w:val="00F0708F"/>
    <w:rsid w:val="00F113C0"/>
    <w:rsid w:val="00F146F6"/>
    <w:rsid w:val="00F1639B"/>
    <w:rsid w:val="00F24004"/>
    <w:rsid w:val="00F259F5"/>
    <w:rsid w:val="00F26C36"/>
    <w:rsid w:val="00F3183C"/>
    <w:rsid w:val="00F32CA3"/>
    <w:rsid w:val="00F32E4D"/>
    <w:rsid w:val="00F33780"/>
    <w:rsid w:val="00F34B59"/>
    <w:rsid w:val="00F35E7E"/>
    <w:rsid w:val="00F36ACB"/>
    <w:rsid w:val="00F36B9C"/>
    <w:rsid w:val="00F37A7D"/>
    <w:rsid w:val="00F37ACF"/>
    <w:rsid w:val="00F37C67"/>
    <w:rsid w:val="00F40AB5"/>
    <w:rsid w:val="00F42D96"/>
    <w:rsid w:val="00F42FCE"/>
    <w:rsid w:val="00F430A6"/>
    <w:rsid w:val="00F43A81"/>
    <w:rsid w:val="00F459A5"/>
    <w:rsid w:val="00F53440"/>
    <w:rsid w:val="00F55055"/>
    <w:rsid w:val="00F56FA1"/>
    <w:rsid w:val="00F61F0B"/>
    <w:rsid w:val="00F62026"/>
    <w:rsid w:val="00F64222"/>
    <w:rsid w:val="00F66C0B"/>
    <w:rsid w:val="00F724FB"/>
    <w:rsid w:val="00F728B7"/>
    <w:rsid w:val="00F732AA"/>
    <w:rsid w:val="00F73440"/>
    <w:rsid w:val="00F759D4"/>
    <w:rsid w:val="00F7671D"/>
    <w:rsid w:val="00F77443"/>
    <w:rsid w:val="00F77D5E"/>
    <w:rsid w:val="00F77E2A"/>
    <w:rsid w:val="00F80514"/>
    <w:rsid w:val="00F933A1"/>
    <w:rsid w:val="00F93F9D"/>
    <w:rsid w:val="00F95AA0"/>
    <w:rsid w:val="00FA1C7E"/>
    <w:rsid w:val="00FA4C00"/>
    <w:rsid w:val="00FA7AF1"/>
    <w:rsid w:val="00FB2707"/>
    <w:rsid w:val="00FB3A50"/>
    <w:rsid w:val="00FB4CD6"/>
    <w:rsid w:val="00FB4EE5"/>
    <w:rsid w:val="00FB7493"/>
    <w:rsid w:val="00FB7B5D"/>
    <w:rsid w:val="00FC04F9"/>
    <w:rsid w:val="00FC28C1"/>
    <w:rsid w:val="00FC2DD2"/>
    <w:rsid w:val="00FC335E"/>
    <w:rsid w:val="00FC3DC9"/>
    <w:rsid w:val="00FC4362"/>
    <w:rsid w:val="00FD0559"/>
    <w:rsid w:val="00FD0A1F"/>
    <w:rsid w:val="00FD408A"/>
    <w:rsid w:val="00FD42AD"/>
    <w:rsid w:val="00FD4834"/>
    <w:rsid w:val="00FD6045"/>
    <w:rsid w:val="00FE0556"/>
    <w:rsid w:val="00FE3417"/>
    <w:rsid w:val="00FE4022"/>
    <w:rsid w:val="00FE40E3"/>
    <w:rsid w:val="00FE4697"/>
    <w:rsid w:val="00FE5BCA"/>
    <w:rsid w:val="00FE5CFA"/>
    <w:rsid w:val="00FE79B8"/>
    <w:rsid w:val="00FF25DE"/>
    <w:rsid w:val="00FF4F8C"/>
    <w:rsid w:val="01AE6D1C"/>
    <w:rsid w:val="0285585A"/>
    <w:rsid w:val="02CE74E5"/>
    <w:rsid w:val="031D7F7E"/>
    <w:rsid w:val="039A7099"/>
    <w:rsid w:val="03CD2305"/>
    <w:rsid w:val="04013079"/>
    <w:rsid w:val="04447519"/>
    <w:rsid w:val="049E6B92"/>
    <w:rsid w:val="056539B9"/>
    <w:rsid w:val="05D44EA6"/>
    <w:rsid w:val="0610312A"/>
    <w:rsid w:val="06526C72"/>
    <w:rsid w:val="0673763C"/>
    <w:rsid w:val="06B427E0"/>
    <w:rsid w:val="06C120D7"/>
    <w:rsid w:val="08804C25"/>
    <w:rsid w:val="09557A34"/>
    <w:rsid w:val="097D4D83"/>
    <w:rsid w:val="09CC1EF7"/>
    <w:rsid w:val="09FA5481"/>
    <w:rsid w:val="0A1337AA"/>
    <w:rsid w:val="0A270522"/>
    <w:rsid w:val="0BB6193B"/>
    <w:rsid w:val="0BC275C9"/>
    <w:rsid w:val="0C05393A"/>
    <w:rsid w:val="0CC15554"/>
    <w:rsid w:val="0D0B7306"/>
    <w:rsid w:val="0D484ACE"/>
    <w:rsid w:val="0D513A0B"/>
    <w:rsid w:val="0DA10651"/>
    <w:rsid w:val="0DFA6A9F"/>
    <w:rsid w:val="0E6975CD"/>
    <w:rsid w:val="0EA5529C"/>
    <w:rsid w:val="0EE25C55"/>
    <w:rsid w:val="0F841AA0"/>
    <w:rsid w:val="0FFF11B3"/>
    <w:rsid w:val="103C4707"/>
    <w:rsid w:val="10514A90"/>
    <w:rsid w:val="10965AE0"/>
    <w:rsid w:val="11562028"/>
    <w:rsid w:val="11F135EA"/>
    <w:rsid w:val="125B1997"/>
    <w:rsid w:val="128D522E"/>
    <w:rsid w:val="129A0509"/>
    <w:rsid w:val="130157D6"/>
    <w:rsid w:val="132A7510"/>
    <w:rsid w:val="14F9540C"/>
    <w:rsid w:val="152A6E12"/>
    <w:rsid w:val="15445176"/>
    <w:rsid w:val="154B6573"/>
    <w:rsid w:val="15D80137"/>
    <w:rsid w:val="15FD65A9"/>
    <w:rsid w:val="16036557"/>
    <w:rsid w:val="171D6686"/>
    <w:rsid w:val="1767752C"/>
    <w:rsid w:val="18820B0F"/>
    <w:rsid w:val="189E382D"/>
    <w:rsid w:val="19000496"/>
    <w:rsid w:val="19172694"/>
    <w:rsid w:val="195D5688"/>
    <w:rsid w:val="1A0424A8"/>
    <w:rsid w:val="1A6C7A88"/>
    <w:rsid w:val="1ADB1DD4"/>
    <w:rsid w:val="1AE96A52"/>
    <w:rsid w:val="1B2217F8"/>
    <w:rsid w:val="1B3A47D7"/>
    <w:rsid w:val="1B673373"/>
    <w:rsid w:val="1D1F2543"/>
    <w:rsid w:val="1DEB012B"/>
    <w:rsid w:val="1E044954"/>
    <w:rsid w:val="1EED4D3A"/>
    <w:rsid w:val="20255A25"/>
    <w:rsid w:val="208B3CD2"/>
    <w:rsid w:val="20B62502"/>
    <w:rsid w:val="20CF0D33"/>
    <w:rsid w:val="21C94684"/>
    <w:rsid w:val="21EA7D5C"/>
    <w:rsid w:val="221659AB"/>
    <w:rsid w:val="22294B7E"/>
    <w:rsid w:val="226756E7"/>
    <w:rsid w:val="238407CF"/>
    <w:rsid w:val="238B7864"/>
    <w:rsid w:val="23B939E5"/>
    <w:rsid w:val="240740E2"/>
    <w:rsid w:val="24C51550"/>
    <w:rsid w:val="253954EF"/>
    <w:rsid w:val="25BA2800"/>
    <w:rsid w:val="26EB3466"/>
    <w:rsid w:val="26F87ECA"/>
    <w:rsid w:val="27244369"/>
    <w:rsid w:val="2737594A"/>
    <w:rsid w:val="273875EB"/>
    <w:rsid w:val="27645CD1"/>
    <w:rsid w:val="283C2635"/>
    <w:rsid w:val="28472CB3"/>
    <w:rsid w:val="28B1360D"/>
    <w:rsid w:val="2AA91C9F"/>
    <w:rsid w:val="2AAB498A"/>
    <w:rsid w:val="2B6F64D3"/>
    <w:rsid w:val="2C5E4D27"/>
    <w:rsid w:val="2D2B5A31"/>
    <w:rsid w:val="2D4700C5"/>
    <w:rsid w:val="2D706D92"/>
    <w:rsid w:val="2D9E3CA8"/>
    <w:rsid w:val="2DCB4616"/>
    <w:rsid w:val="2E465E85"/>
    <w:rsid w:val="2F241A1B"/>
    <w:rsid w:val="2F2D5C37"/>
    <w:rsid w:val="2F7147D3"/>
    <w:rsid w:val="2F9966F1"/>
    <w:rsid w:val="3026720E"/>
    <w:rsid w:val="307D7A29"/>
    <w:rsid w:val="30E625EC"/>
    <w:rsid w:val="30E87B26"/>
    <w:rsid w:val="319A4F24"/>
    <w:rsid w:val="327B3F4C"/>
    <w:rsid w:val="327F7B5C"/>
    <w:rsid w:val="3316011A"/>
    <w:rsid w:val="331F5A5E"/>
    <w:rsid w:val="33630BD7"/>
    <w:rsid w:val="34033129"/>
    <w:rsid w:val="3408598B"/>
    <w:rsid w:val="340F6B7D"/>
    <w:rsid w:val="34744A12"/>
    <w:rsid w:val="34A64FC4"/>
    <w:rsid w:val="34D43780"/>
    <w:rsid w:val="355B0B63"/>
    <w:rsid w:val="35753B3A"/>
    <w:rsid w:val="35E14FAD"/>
    <w:rsid w:val="35EE7710"/>
    <w:rsid w:val="37D726B1"/>
    <w:rsid w:val="382801F7"/>
    <w:rsid w:val="38802E3A"/>
    <w:rsid w:val="38820D38"/>
    <w:rsid w:val="389C02AE"/>
    <w:rsid w:val="38A16E49"/>
    <w:rsid w:val="393F45AA"/>
    <w:rsid w:val="395A5094"/>
    <w:rsid w:val="396341A1"/>
    <w:rsid w:val="39810769"/>
    <w:rsid w:val="3A2647A2"/>
    <w:rsid w:val="3AB9361B"/>
    <w:rsid w:val="3AFA02B3"/>
    <w:rsid w:val="3B1E01EF"/>
    <w:rsid w:val="3BA10794"/>
    <w:rsid w:val="3BBC4038"/>
    <w:rsid w:val="3C0B796A"/>
    <w:rsid w:val="3C4D756B"/>
    <w:rsid w:val="3CF52DB0"/>
    <w:rsid w:val="3D1F731C"/>
    <w:rsid w:val="3D4F019F"/>
    <w:rsid w:val="3D523362"/>
    <w:rsid w:val="3DC53690"/>
    <w:rsid w:val="3DF50E9B"/>
    <w:rsid w:val="3FA25512"/>
    <w:rsid w:val="3FCB3B18"/>
    <w:rsid w:val="401A45B9"/>
    <w:rsid w:val="40B6471C"/>
    <w:rsid w:val="411479D1"/>
    <w:rsid w:val="414403D5"/>
    <w:rsid w:val="41C1141B"/>
    <w:rsid w:val="41E05A12"/>
    <w:rsid w:val="41F55130"/>
    <w:rsid w:val="4210284B"/>
    <w:rsid w:val="42593238"/>
    <w:rsid w:val="42BE55C6"/>
    <w:rsid w:val="437B015A"/>
    <w:rsid w:val="43F40FB7"/>
    <w:rsid w:val="440A2B38"/>
    <w:rsid w:val="44983D61"/>
    <w:rsid w:val="44D85268"/>
    <w:rsid w:val="454E3E69"/>
    <w:rsid w:val="45597504"/>
    <w:rsid w:val="457C3BA0"/>
    <w:rsid w:val="460D1255"/>
    <w:rsid w:val="46377DCD"/>
    <w:rsid w:val="46CF4184"/>
    <w:rsid w:val="46F63583"/>
    <w:rsid w:val="470B3777"/>
    <w:rsid w:val="486F405A"/>
    <w:rsid w:val="488E54B8"/>
    <w:rsid w:val="48C04D20"/>
    <w:rsid w:val="48E62CAA"/>
    <w:rsid w:val="49636B83"/>
    <w:rsid w:val="49692A48"/>
    <w:rsid w:val="4A137217"/>
    <w:rsid w:val="4B025C43"/>
    <w:rsid w:val="4BE422F5"/>
    <w:rsid w:val="4C9F5E23"/>
    <w:rsid w:val="4D0B2AB3"/>
    <w:rsid w:val="4D9C2FF8"/>
    <w:rsid w:val="4DA07F3B"/>
    <w:rsid w:val="4E8E2E45"/>
    <w:rsid w:val="4EA51151"/>
    <w:rsid w:val="4EEC43D8"/>
    <w:rsid w:val="4EFC7CC1"/>
    <w:rsid w:val="50003F02"/>
    <w:rsid w:val="50D2139B"/>
    <w:rsid w:val="51412B3F"/>
    <w:rsid w:val="519A59A2"/>
    <w:rsid w:val="51EF121E"/>
    <w:rsid w:val="52127A77"/>
    <w:rsid w:val="521A73B4"/>
    <w:rsid w:val="52373989"/>
    <w:rsid w:val="5297719F"/>
    <w:rsid w:val="52A06E28"/>
    <w:rsid w:val="52BD6AC7"/>
    <w:rsid w:val="52EB43B8"/>
    <w:rsid w:val="530A41C0"/>
    <w:rsid w:val="541F08EE"/>
    <w:rsid w:val="548A3E63"/>
    <w:rsid w:val="54C65F5F"/>
    <w:rsid w:val="5548192D"/>
    <w:rsid w:val="555D6879"/>
    <w:rsid w:val="55665CEC"/>
    <w:rsid w:val="55960935"/>
    <w:rsid w:val="56426A99"/>
    <w:rsid w:val="56A156B5"/>
    <w:rsid w:val="56E1086C"/>
    <w:rsid w:val="56E2247F"/>
    <w:rsid w:val="56FE4910"/>
    <w:rsid w:val="57642BA0"/>
    <w:rsid w:val="582A3CD1"/>
    <w:rsid w:val="589D5FD1"/>
    <w:rsid w:val="59726412"/>
    <w:rsid w:val="59966B91"/>
    <w:rsid w:val="59FC0093"/>
    <w:rsid w:val="5A6310CF"/>
    <w:rsid w:val="5A8A40B9"/>
    <w:rsid w:val="5ABD2685"/>
    <w:rsid w:val="5B256DE2"/>
    <w:rsid w:val="5B396987"/>
    <w:rsid w:val="5B7D71B5"/>
    <w:rsid w:val="5BE54F15"/>
    <w:rsid w:val="5BFE4382"/>
    <w:rsid w:val="5C082E35"/>
    <w:rsid w:val="5C7541EC"/>
    <w:rsid w:val="5C7A407F"/>
    <w:rsid w:val="5CB704B0"/>
    <w:rsid w:val="5CE64BF5"/>
    <w:rsid w:val="5CEA7A47"/>
    <w:rsid w:val="5D245A78"/>
    <w:rsid w:val="5E287C30"/>
    <w:rsid w:val="5E4C0DA7"/>
    <w:rsid w:val="5E9D4A6C"/>
    <w:rsid w:val="5EC158C4"/>
    <w:rsid w:val="5FA22878"/>
    <w:rsid w:val="5FF256F3"/>
    <w:rsid w:val="600D449C"/>
    <w:rsid w:val="60597F6F"/>
    <w:rsid w:val="609F0141"/>
    <w:rsid w:val="60A12E82"/>
    <w:rsid w:val="60D801CC"/>
    <w:rsid w:val="61322E50"/>
    <w:rsid w:val="61592F5B"/>
    <w:rsid w:val="62034652"/>
    <w:rsid w:val="639724B1"/>
    <w:rsid w:val="640E47CF"/>
    <w:rsid w:val="64731AB3"/>
    <w:rsid w:val="647E5414"/>
    <w:rsid w:val="64D9083D"/>
    <w:rsid w:val="66B01158"/>
    <w:rsid w:val="67457860"/>
    <w:rsid w:val="67D47C3F"/>
    <w:rsid w:val="67FE5F1A"/>
    <w:rsid w:val="68D73586"/>
    <w:rsid w:val="696B6DEC"/>
    <w:rsid w:val="69966CB2"/>
    <w:rsid w:val="6AC97386"/>
    <w:rsid w:val="6AF1020F"/>
    <w:rsid w:val="6B1058DF"/>
    <w:rsid w:val="6B8D1003"/>
    <w:rsid w:val="6BA864E4"/>
    <w:rsid w:val="6BBC2A31"/>
    <w:rsid w:val="6C067D16"/>
    <w:rsid w:val="6C732B29"/>
    <w:rsid w:val="6C8D076D"/>
    <w:rsid w:val="6CE57FFE"/>
    <w:rsid w:val="6CF569FF"/>
    <w:rsid w:val="6D6E3123"/>
    <w:rsid w:val="6DBA41DD"/>
    <w:rsid w:val="6DBB1922"/>
    <w:rsid w:val="6E8561DD"/>
    <w:rsid w:val="6E934B5C"/>
    <w:rsid w:val="6EAC1071"/>
    <w:rsid w:val="6EEB4F1A"/>
    <w:rsid w:val="6F5F737F"/>
    <w:rsid w:val="6F665C20"/>
    <w:rsid w:val="6F7135B8"/>
    <w:rsid w:val="6F983782"/>
    <w:rsid w:val="6FD208EF"/>
    <w:rsid w:val="6FE9661D"/>
    <w:rsid w:val="704106EB"/>
    <w:rsid w:val="705871B8"/>
    <w:rsid w:val="710A4313"/>
    <w:rsid w:val="71E04164"/>
    <w:rsid w:val="72055F16"/>
    <w:rsid w:val="72155EAA"/>
    <w:rsid w:val="721C3E23"/>
    <w:rsid w:val="72704E7B"/>
    <w:rsid w:val="745E6D10"/>
    <w:rsid w:val="74B44FB4"/>
    <w:rsid w:val="74DA2E12"/>
    <w:rsid w:val="753414C8"/>
    <w:rsid w:val="75D6692A"/>
    <w:rsid w:val="76043A9E"/>
    <w:rsid w:val="762D4E20"/>
    <w:rsid w:val="76881D34"/>
    <w:rsid w:val="77465BD7"/>
    <w:rsid w:val="77645172"/>
    <w:rsid w:val="77692DAF"/>
    <w:rsid w:val="785547EF"/>
    <w:rsid w:val="78BD7B2F"/>
    <w:rsid w:val="78E50DBD"/>
    <w:rsid w:val="78FA6116"/>
    <w:rsid w:val="79240825"/>
    <w:rsid w:val="79A4101F"/>
    <w:rsid w:val="7A0A153A"/>
    <w:rsid w:val="7A202F26"/>
    <w:rsid w:val="7A4D2034"/>
    <w:rsid w:val="7A5F457B"/>
    <w:rsid w:val="7AB40FA8"/>
    <w:rsid w:val="7AD03CB5"/>
    <w:rsid w:val="7B3008CF"/>
    <w:rsid w:val="7B683D02"/>
    <w:rsid w:val="7C374C63"/>
    <w:rsid w:val="7C55305C"/>
    <w:rsid w:val="7C776C5F"/>
    <w:rsid w:val="7CD56F8D"/>
    <w:rsid w:val="7DA03048"/>
    <w:rsid w:val="7DB666B9"/>
    <w:rsid w:val="7DD915EA"/>
    <w:rsid w:val="7DF73BCE"/>
    <w:rsid w:val="7E21468E"/>
    <w:rsid w:val="7EBB06B6"/>
    <w:rsid w:val="7EBD26BB"/>
    <w:rsid w:val="7F55333C"/>
    <w:rsid w:val="7F6D573C"/>
    <w:rsid w:val="7FB9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F8C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5B4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7448BB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448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448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7448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448BB"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rsid w:val="007448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48BB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448BB"/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448BB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448BB"/>
    <w:rPr>
      <w:sz w:val="18"/>
      <w:szCs w:val="18"/>
    </w:rPr>
  </w:style>
  <w:style w:type="character" w:customStyle="1" w:styleId="apple-converted-space">
    <w:name w:val="apple-converted-space"/>
    <w:basedOn w:val="DefaultParagraphFont"/>
    <w:qFormat/>
    <w:rsid w:val="007448BB"/>
  </w:style>
  <w:style w:type="character" w:customStyle="1" w:styleId="tran">
    <w:name w:val="tran"/>
    <w:basedOn w:val="DefaultParagraphFont"/>
    <w:qFormat/>
    <w:rsid w:val="007448BB"/>
  </w:style>
  <w:style w:type="character" w:customStyle="1" w:styleId="font81">
    <w:name w:val="font81"/>
    <w:basedOn w:val="DefaultParagraphFont"/>
    <w:qFormat/>
    <w:rsid w:val="007448BB"/>
    <w:rPr>
      <w:rFonts w:ascii="楷体" w:eastAsia="楷体" w:hAnsi="楷体" w:cs="楷体"/>
      <w:color w:val="000000"/>
      <w:sz w:val="18"/>
      <w:szCs w:val="18"/>
      <w:u w:val="none"/>
    </w:rPr>
  </w:style>
  <w:style w:type="character" w:customStyle="1" w:styleId="font71">
    <w:name w:val="font71"/>
    <w:basedOn w:val="DefaultParagraphFont"/>
    <w:qFormat/>
    <w:rsid w:val="007448BB"/>
    <w:rPr>
      <w:rFonts w:ascii="Times New Roman" w:hAnsi="Times New Roman" w:cs="Times New Roman" w:hint="default"/>
      <w:color w:val="000000"/>
      <w:sz w:val="18"/>
      <w:szCs w:val="18"/>
      <w:u w:val="none"/>
    </w:rPr>
  </w:style>
  <w:style w:type="character" w:customStyle="1" w:styleId="skip">
    <w:name w:val="skip"/>
    <w:basedOn w:val="DefaultParagraphFont"/>
    <w:qFormat/>
    <w:rsid w:val="007448BB"/>
  </w:style>
  <w:style w:type="character" w:customStyle="1" w:styleId="fontstyle01">
    <w:name w:val="fontstyle01"/>
    <w:basedOn w:val="DefaultParagraphFont"/>
    <w:qFormat/>
    <w:rsid w:val="007448BB"/>
    <w:rPr>
      <w:rFonts w:ascii="AdvOT2afa314d" w:hAnsi="AdvOT2afa314d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sid w:val="007448BB"/>
    <w:rPr>
      <w:rFonts w:ascii="AdvOTfe7f2ed9.I" w:hAnsi="AdvOTfe7f2ed9.I" w:hint="default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7448BB"/>
    <w:rPr>
      <w:rFonts w:ascii="AdvOT8608a8d1+22" w:hAnsi="AdvOT8608a8d1+22" w:hint="default"/>
      <w:color w:val="000000"/>
      <w:sz w:val="12"/>
      <w:szCs w:val="12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448BB"/>
    <w:rPr>
      <w:color w:val="605E5C"/>
      <w:shd w:val="clear" w:color="auto" w:fill="E1DFDD"/>
    </w:rPr>
  </w:style>
  <w:style w:type="paragraph" w:customStyle="1" w:styleId="Default">
    <w:name w:val="Default"/>
    <w:uiPriority w:val="99"/>
    <w:unhideWhenUsed/>
    <w:rsid w:val="007448BB"/>
    <w:pPr>
      <w:widowControl w:val="0"/>
      <w:autoSpaceDE w:val="0"/>
      <w:autoSpaceDN w:val="0"/>
      <w:adjustRightInd w:val="0"/>
    </w:pPr>
    <w:rPr>
      <w:rFonts w:ascii="Calibri" w:eastAsia="Calibri" w:hAnsi="Calibri" w:hint="eastAsia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48BB"/>
    <w:rPr>
      <w:sz w:val="21"/>
      <w:szCs w:val="21"/>
    </w:rPr>
  </w:style>
  <w:style w:type="numbering" w:customStyle="1" w:styleId="10">
    <w:name w:val="无列表1"/>
    <w:next w:val="NoList"/>
    <w:uiPriority w:val="99"/>
    <w:semiHidden/>
    <w:unhideWhenUsed/>
    <w:rsid w:val="0077285C"/>
  </w:style>
  <w:style w:type="table" w:styleId="TableGrid">
    <w:name w:val="Table Grid"/>
    <w:basedOn w:val="TableNormal"/>
    <w:uiPriority w:val="39"/>
    <w:qFormat/>
    <w:rsid w:val="0077285C"/>
    <w:rPr>
      <w:rFonts w:ascii="Times New Roman" w:eastAsia="SimSu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61">
    <w:name w:val="font61"/>
    <w:basedOn w:val="DefaultParagraphFont"/>
    <w:qFormat/>
    <w:rsid w:val="0077285C"/>
    <w:rPr>
      <w:rFonts w:ascii="serif" w:eastAsia="serif" w:hAnsi="serif" w:cs="serif" w:hint="default"/>
      <w:color w:val="000000"/>
      <w:sz w:val="16"/>
      <w:szCs w:val="16"/>
      <w:u w:val="none"/>
    </w:rPr>
  </w:style>
  <w:style w:type="character" w:customStyle="1" w:styleId="font91">
    <w:name w:val="font91"/>
    <w:basedOn w:val="DefaultParagraphFont"/>
    <w:qFormat/>
    <w:rsid w:val="0077285C"/>
    <w:rPr>
      <w:rFonts w:ascii="SimSun" w:eastAsia="SimSun" w:hAnsi="SimSun" w:cs="SimSun" w:hint="eastAsia"/>
      <w:color w:val="000000"/>
      <w:sz w:val="16"/>
      <w:szCs w:val="16"/>
      <w:u w:val="none"/>
    </w:rPr>
  </w:style>
  <w:style w:type="character" w:customStyle="1" w:styleId="font101">
    <w:name w:val="font101"/>
    <w:basedOn w:val="DefaultParagraphFont"/>
    <w:qFormat/>
    <w:rsid w:val="0077285C"/>
    <w:rPr>
      <w:rFonts w:ascii="SimSun" w:eastAsia="SimSun" w:hAnsi="SimSun" w:cs="SimSun" w:hint="eastAsia"/>
      <w:color w:val="000000"/>
      <w:sz w:val="16"/>
      <w:szCs w:val="16"/>
      <w:u w:val="none"/>
    </w:rPr>
  </w:style>
  <w:style w:type="character" w:customStyle="1" w:styleId="2">
    <w:name w:val="未处理的提及2"/>
    <w:basedOn w:val="DefaultParagraphFont"/>
    <w:uiPriority w:val="99"/>
    <w:semiHidden/>
    <w:unhideWhenUsed/>
    <w:rsid w:val="0077285C"/>
    <w:rPr>
      <w:color w:val="605E5C"/>
      <w:shd w:val="clear" w:color="auto" w:fill="E1DFDD"/>
    </w:rPr>
  </w:style>
  <w:style w:type="numbering" w:customStyle="1" w:styleId="20">
    <w:name w:val="无列表2"/>
    <w:next w:val="NoList"/>
    <w:uiPriority w:val="99"/>
    <w:semiHidden/>
    <w:unhideWhenUsed/>
    <w:rsid w:val="00336412"/>
  </w:style>
  <w:style w:type="table" w:customStyle="1" w:styleId="11">
    <w:name w:val="网格型1"/>
    <w:basedOn w:val="TableNormal"/>
    <w:next w:val="TableGrid"/>
    <w:uiPriority w:val="39"/>
    <w:qFormat/>
    <w:rsid w:val="00336412"/>
    <w:rPr>
      <w:rFonts w:ascii="Times New Roman" w:eastAsia="SimSu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0516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624"/>
    <w:pPr>
      <w:jc w:val="both"/>
    </w:pPr>
    <w:rPr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624"/>
    <w:rPr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624"/>
    <w:rPr>
      <w:b/>
      <w:bCs/>
      <w:kern w:val="2"/>
      <w:sz w:val="21"/>
      <w:szCs w:val="22"/>
    </w:rPr>
  </w:style>
  <w:style w:type="paragraph" w:customStyle="1" w:styleId="root-block-node">
    <w:name w:val="root-block-node"/>
    <w:basedOn w:val="Normal"/>
    <w:rsid w:val="005930C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3">
    <w:name w:val="未处理的提及3"/>
    <w:basedOn w:val="DefaultParagraphFont"/>
    <w:uiPriority w:val="99"/>
    <w:semiHidden/>
    <w:unhideWhenUsed/>
    <w:rsid w:val="00760A0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56A7"/>
    <w:rPr>
      <w:kern w:val="2"/>
      <w:sz w:val="21"/>
      <w:szCs w:val="22"/>
    </w:rPr>
  </w:style>
  <w:style w:type="character" w:customStyle="1" w:styleId="identifier">
    <w:name w:val="identifier"/>
    <w:basedOn w:val="DefaultParagraphFont"/>
    <w:rsid w:val="001F4D60"/>
  </w:style>
  <w:style w:type="character" w:customStyle="1" w:styleId="id-label">
    <w:name w:val="id-label"/>
    <w:basedOn w:val="DefaultParagraphFont"/>
    <w:rsid w:val="001F4D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5B4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7448BB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448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448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7448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448BB"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rsid w:val="007448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48BB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448BB"/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448BB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448BB"/>
    <w:rPr>
      <w:sz w:val="18"/>
      <w:szCs w:val="18"/>
    </w:rPr>
  </w:style>
  <w:style w:type="character" w:customStyle="1" w:styleId="apple-converted-space">
    <w:name w:val="apple-converted-space"/>
    <w:basedOn w:val="DefaultParagraphFont"/>
    <w:qFormat/>
    <w:rsid w:val="007448BB"/>
  </w:style>
  <w:style w:type="character" w:customStyle="1" w:styleId="tran">
    <w:name w:val="tran"/>
    <w:basedOn w:val="DefaultParagraphFont"/>
    <w:qFormat/>
    <w:rsid w:val="007448BB"/>
  </w:style>
  <w:style w:type="character" w:customStyle="1" w:styleId="font81">
    <w:name w:val="font81"/>
    <w:basedOn w:val="DefaultParagraphFont"/>
    <w:qFormat/>
    <w:rsid w:val="007448BB"/>
    <w:rPr>
      <w:rFonts w:ascii="楷体" w:eastAsia="楷体" w:hAnsi="楷体" w:cs="楷体"/>
      <w:color w:val="000000"/>
      <w:sz w:val="18"/>
      <w:szCs w:val="18"/>
      <w:u w:val="none"/>
    </w:rPr>
  </w:style>
  <w:style w:type="character" w:customStyle="1" w:styleId="font71">
    <w:name w:val="font71"/>
    <w:basedOn w:val="DefaultParagraphFont"/>
    <w:qFormat/>
    <w:rsid w:val="007448BB"/>
    <w:rPr>
      <w:rFonts w:ascii="Times New Roman" w:hAnsi="Times New Roman" w:cs="Times New Roman" w:hint="default"/>
      <w:color w:val="000000"/>
      <w:sz w:val="18"/>
      <w:szCs w:val="18"/>
      <w:u w:val="none"/>
    </w:rPr>
  </w:style>
  <w:style w:type="character" w:customStyle="1" w:styleId="skip">
    <w:name w:val="skip"/>
    <w:basedOn w:val="DefaultParagraphFont"/>
    <w:qFormat/>
    <w:rsid w:val="007448BB"/>
  </w:style>
  <w:style w:type="character" w:customStyle="1" w:styleId="fontstyle01">
    <w:name w:val="fontstyle01"/>
    <w:basedOn w:val="DefaultParagraphFont"/>
    <w:qFormat/>
    <w:rsid w:val="007448BB"/>
    <w:rPr>
      <w:rFonts w:ascii="AdvOT2afa314d" w:hAnsi="AdvOT2afa314d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sid w:val="007448BB"/>
    <w:rPr>
      <w:rFonts w:ascii="AdvOTfe7f2ed9.I" w:hAnsi="AdvOTfe7f2ed9.I" w:hint="default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7448BB"/>
    <w:rPr>
      <w:rFonts w:ascii="AdvOT8608a8d1+22" w:hAnsi="AdvOT8608a8d1+22" w:hint="default"/>
      <w:color w:val="000000"/>
      <w:sz w:val="12"/>
      <w:szCs w:val="12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7448BB"/>
    <w:rPr>
      <w:color w:val="605E5C"/>
      <w:shd w:val="clear" w:color="auto" w:fill="E1DFDD"/>
    </w:rPr>
  </w:style>
  <w:style w:type="paragraph" w:customStyle="1" w:styleId="Default">
    <w:name w:val="Default"/>
    <w:uiPriority w:val="99"/>
    <w:unhideWhenUsed/>
    <w:rsid w:val="007448BB"/>
    <w:pPr>
      <w:widowControl w:val="0"/>
      <w:autoSpaceDE w:val="0"/>
      <w:autoSpaceDN w:val="0"/>
      <w:adjustRightInd w:val="0"/>
    </w:pPr>
    <w:rPr>
      <w:rFonts w:ascii="Calibri" w:eastAsia="Calibri" w:hAnsi="Calibri" w:hint="eastAsia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48BB"/>
    <w:rPr>
      <w:sz w:val="21"/>
      <w:szCs w:val="21"/>
    </w:rPr>
  </w:style>
  <w:style w:type="numbering" w:customStyle="1" w:styleId="10">
    <w:name w:val="无列表1"/>
    <w:next w:val="NoList"/>
    <w:uiPriority w:val="99"/>
    <w:semiHidden/>
    <w:unhideWhenUsed/>
    <w:rsid w:val="0077285C"/>
  </w:style>
  <w:style w:type="table" w:styleId="TableGrid">
    <w:name w:val="Table Grid"/>
    <w:basedOn w:val="TableNormal"/>
    <w:uiPriority w:val="39"/>
    <w:qFormat/>
    <w:rsid w:val="0077285C"/>
    <w:rPr>
      <w:rFonts w:ascii="Times New Roman" w:eastAsia="SimSu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61">
    <w:name w:val="font61"/>
    <w:basedOn w:val="DefaultParagraphFont"/>
    <w:qFormat/>
    <w:rsid w:val="0077285C"/>
    <w:rPr>
      <w:rFonts w:ascii="serif" w:eastAsia="serif" w:hAnsi="serif" w:cs="serif" w:hint="default"/>
      <w:color w:val="000000"/>
      <w:sz w:val="16"/>
      <w:szCs w:val="16"/>
      <w:u w:val="none"/>
    </w:rPr>
  </w:style>
  <w:style w:type="character" w:customStyle="1" w:styleId="font91">
    <w:name w:val="font91"/>
    <w:basedOn w:val="DefaultParagraphFont"/>
    <w:qFormat/>
    <w:rsid w:val="0077285C"/>
    <w:rPr>
      <w:rFonts w:ascii="SimSun" w:eastAsia="SimSun" w:hAnsi="SimSun" w:cs="SimSun" w:hint="eastAsia"/>
      <w:color w:val="000000"/>
      <w:sz w:val="16"/>
      <w:szCs w:val="16"/>
      <w:u w:val="none"/>
    </w:rPr>
  </w:style>
  <w:style w:type="character" w:customStyle="1" w:styleId="font101">
    <w:name w:val="font101"/>
    <w:basedOn w:val="DefaultParagraphFont"/>
    <w:qFormat/>
    <w:rsid w:val="0077285C"/>
    <w:rPr>
      <w:rFonts w:ascii="SimSun" w:eastAsia="SimSun" w:hAnsi="SimSun" w:cs="SimSun" w:hint="eastAsia"/>
      <w:color w:val="000000"/>
      <w:sz w:val="16"/>
      <w:szCs w:val="16"/>
      <w:u w:val="none"/>
    </w:rPr>
  </w:style>
  <w:style w:type="character" w:customStyle="1" w:styleId="2">
    <w:name w:val="未处理的提及2"/>
    <w:basedOn w:val="DefaultParagraphFont"/>
    <w:uiPriority w:val="99"/>
    <w:semiHidden/>
    <w:unhideWhenUsed/>
    <w:rsid w:val="0077285C"/>
    <w:rPr>
      <w:color w:val="605E5C"/>
      <w:shd w:val="clear" w:color="auto" w:fill="E1DFDD"/>
    </w:rPr>
  </w:style>
  <w:style w:type="numbering" w:customStyle="1" w:styleId="20">
    <w:name w:val="无列表2"/>
    <w:next w:val="NoList"/>
    <w:uiPriority w:val="99"/>
    <w:semiHidden/>
    <w:unhideWhenUsed/>
    <w:rsid w:val="00336412"/>
  </w:style>
  <w:style w:type="table" w:customStyle="1" w:styleId="11">
    <w:name w:val="网格型1"/>
    <w:basedOn w:val="TableNormal"/>
    <w:next w:val="TableGrid"/>
    <w:uiPriority w:val="39"/>
    <w:qFormat/>
    <w:rsid w:val="00336412"/>
    <w:rPr>
      <w:rFonts w:ascii="Times New Roman" w:eastAsia="SimSu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0516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624"/>
    <w:pPr>
      <w:jc w:val="both"/>
    </w:pPr>
    <w:rPr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624"/>
    <w:rPr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624"/>
    <w:rPr>
      <w:b/>
      <w:bCs/>
      <w:kern w:val="2"/>
      <w:sz w:val="21"/>
      <w:szCs w:val="22"/>
    </w:rPr>
  </w:style>
  <w:style w:type="paragraph" w:customStyle="1" w:styleId="root-block-node">
    <w:name w:val="root-block-node"/>
    <w:basedOn w:val="Normal"/>
    <w:rsid w:val="005930C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3">
    <w:name w:val="未处理的提及3"/>
    <w:basedOn w:val="DefaultParagraphFont"/>
    <w:uiPriority w:val="99"/>
    <w:semiHidden/>
    <w:unhideWhenUsed/>
    <w:rsid w:val="00760A0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56A7"/>
    <w:rPr>
      <w:kern w:val="2"/>
      <w:sz w:val="21"/>
      <w:szCs w:val="22"/>
    </w:rPr>
  </w:style>
  <w:style w:type="character" w:customStyle="1" w:styleId="identifier">
    <w:name w:val="identifier"/>
    <w:basedOn w:val="DefaultParagraphFont"/>
    <w:rsid w:val="001F4D60"/>
  </w:style>
  <w:style w:type="character" w:customStyle="1" w:styleId="id-label">
    <w:name w:val="id-label"/>
    <w:basedOn w:val="DefaultParagraphFont"/>
    <w:rsid w:val="001F4D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17C3D79-AECB-4263-9D65-AAD3CD757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 lin</dc:creator>
  <cp:lastModifiedBy>Dell</cp:lastModifiedBy>
  <cp:revision>20</cp:revision>
  <dcterms:created xsi:type="dcterms:W3CDTF">2021-09-03T03:35:00Z</dcterms:created>
  <dcterms:modified xsi:type="dcterms:W3CDTF">2021-09-2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8</vt:lpwstr>
  </property>
</Properties>
</file>